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Y="2137"/>
        <w:tblW w:w="9639" w:type="dxa"/>
        <w:tblLook w:val="0000" w:firstRow="0" w:lastRow="0" w:firstColumn="0" w:lastColumn="0" w:noHBand="0" w:noVBand="0"/>
      </w:tblPr>
      <w:tblGrid>
        <w:gridCol w:w="5920"/>
        <w:gridCol w:w="1726"/>
        <w:gridCol w:w="1993"/>
      </w:tblGrid>
      <w:tr w:rsidR="00F01BDC" w14:paraId="7BFF4FB2" w14:textId="77777777" w:rsidTr="005901C4">
        <w:trPr>
          <w:trHeight w:val="573"/>
        </w:trPr>
        <w:tc>
          <w:tcPr>
            <w:tcW w:w="5920" w:type="dxa"/>
            <w:tcBorders>
              <w:bottom w:val="single" w:sz="4" w:space="0" w:color="auto"/>
            </w:tcBorders>
          </w:tcPr>
          <w:p w14:paraId="73CF3387" w14:textId="77777777" w:rsidR="00B174A3" w:rsidRPr="00E51ED5" w:rsidRDefault="00B174A3" w:rsidP="00B174A3">
            <w:pPr>
              <w:pStyle w:val="TableParagraph"/>
              <w:spacing w:before="164"/>
              <w:ind w:left="1207" w:right="1201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E51ED5">
              <w:rPr>
                <w:rFonts w:ascii="Times New Roman" w:hAnsi="Times New Roman" w:cs="Times New Roman"/>
                <w:b/>
                <w:lang w:val="en-US"/>
              </w:rPr>
              <w:t>İş</w:t>
            </w:r>
            <w:r w:rsidRPr="00E51ED5">
              <w:rPr>
                <w:rFonts w:ascii="Times New Roman" w:hAnsi="Times New Roman" w:cs="Times New Roman"/>
                <w:b/>
                <w:spacing w:val="-4"/>
                <w:lang w:val="en-US"/>
              </w:rPr>
              <w:t xml:space="preserve"> </w:t>
            </w:r>
            <w:r w:rsidRPr="00E51ED5">
              <w:rPr>
                <w:rFonts w:ascii="Times New Roman" w:hAnsi="Times New Roman" w:cs="Times New Roman"/>
                <w:b/>
                <w:lang w:val="en-US"/>
              </w:rPr>
              <w:t>Akış</w:t>
            </w:r>
            <w:r w:rsidRPr="00E51ED5">
              <w:rPr>
                <w:rFonts w:ascii="Times New Roman" w:hAnsi="Times New Roman" w:cs="Times New Roman"/>
                <w:b/>
                <w:spacing w:val="-3"/>
                <w:lang w:val="en-US"/>
              </w:rPr>
              <w:t xml:space="preserve"> </w:t>
            </w:r>
            <w:r w:rsidRPr="00E51ED5">
              <w:rPr>
                <w:rFonts w:ascii="Times New Roman" w:hAnsi="Times New Roman" w:cs="Times New Roman"/>
                <w:b/>
                <w:lang w:val="en-US"/>
              </w:rPr>
              <w:t>Adımları</w:t>
            </w:r>
          </w:p>
        </w:tc>
        <w:tc>
          <w:tcPr>
            <w:tcW w:w="1726" w:type="dxa"/>
            <w:tcBorders>
              <w:bottom w:val="single" w:sz="4" w:space="0" w:color="auto"/>
            </w:tcBorders>
          </w:tcPr>
          <w:p w14:paraId="6EF8B847" w14:textId="77777777" w:rsidR="00B174A3" w:rsidRPr="00E51ED5" w:rsidRDefault="00B174A3" w:rsidP="00B174A3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E51ED5">
              <w:rPr>
                <w:rFonts w:ascii="Times New Roman" w:hAnsi="Times New Roman" w:cs="Times New Roman"/>
                <w:b/>
                <w:lang w:val="en-US"/>
              </w:rPr>
              <w:t>Sorumlu</w:t>
            </w:r>
          </w:p>
        </w:tc>
        <w:tc>
          <w:tcPr>
            <w:tcW w:w="1993" w:type="dxa"/>
            <w:tcBorders>
              <w:bottom w:val="single" w:sz="4" w:space="0" w:color="auto"/>
            </w:tcBorders>
          </w:tcPr>
          <w:p w14:paraId="56C26DE8" w14:textId="77777777" w:rsidR="00B174A3" w:rsidRPr="00E51ED5" w:rsidRDefault="00B174A3" w:rsidP="00B174A3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E51ED5">
              <w:rPr>
                <w:rFonts w:ascii="Times New Roman" w:hAnsi="Times New Roman" w:cs="Times New Roman"/>
                <w:b/>
                <w:lang w:val="en-US"/>
              </w:rPr>
              <w:t>İlgili</w:t>
            </w:r>
            <w:r w:rsidRPr="00E51ED5">
              <w:rPr>
                <w:rFonts w:ascii="Times New Roman" w:hAnsi="Times New Roman" w:cs="Times New Roman"/>
                <w:b/>
                <w:spacing w:val="-5"/>
                <w:lang w:val="en-US"/>
              </w:rPr>
              <w:t xml:space="preserve"> </w:t>
            </w:r>
            <w:r w:rsidRPr="00E51ED5">
              <w:rPr>
                <w:rFonts w:ascii="Times New Roman" w:hAnsi="Times New Roman" w:cs="Times New Roman"/>
                <w:b/>
                <w:lang w:val="en-US"/>
              </w:rPr>
              <w:t>Dokümanlar</w:t>
            </w:r>
          </w:p>
        </w:tc>
      </w:tr>
      <w:tr w:rsidR="00F01BDC" w14:paraId="3C667E56" w14:textId="77777777" w:rsidTr="002F4213">
        <w:trPr>
          <w:trHeight w:val="254"/>
        </w:trPr>
        <w:tc>
          <w:tcPr>
            <w:tcW w:w="5920" w:type="dxa"/>
            <w:vMerge w:val="restart"/>
          </w:tcPr>
          <w:p w14:paraId="0CA14785" w14:textId="77777777" w:rsidR="00F01BDC" w:rsidRDefault="00370E3A" w:rsidP="00B174A3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0232320" behindDoc="0" locked="0" layoutInCell="1" allowOverlap="1" wp14:anchorId="2D6DB0B0" wp14:editId="64200BE1">
                      <wp:simplePos x="0" y="0"/>
                      <wp:positionH relativeFrom="column">
                        <wp:posOffset>711200</wp:posOffset>
                      </wp:positionH>
                      <wp:positionV relativeFrom="paragraph">
                        <wp:posOffset>6090285</wp:posOffset>
                      </wp:positionV>
                      <wp:extent cx="0" cy="791845"/>
                      <wp:effectExtent l="0" t="0" r="38100" b="27305"/>
                      <wp:wrapNone/>
                      <wp:docPr id="28" name="Düz Bağlayıcı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0" cy="7918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C7875F" id="Düz Bağlayıcı 28" o:spid="_x0000_s1026" style="position:absolute;flip:x y;z-index:2502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pt,479.55pt" to="56pt,54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" strokecolor="#5b9bd5 [3204]" strokeweight=".5pt">
                      <v:stroke joinstyle="miter"/>
                    </v:line>
                  </w:pict>
                </mc:Fallback>
              </mc:AlternateContent>
            </w:r>
            <w:r w:rsidRPr="002D220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0148352" behindDoc="0" locked="0" layoutInCell="1" allowOverlap="1" wp14:anchorId="3C749C91" wp14:editId="60A73ABE">
                      <wp:simplePos x="0" y="0"/>
                      <wp:positionH relativeFrom="column">
                        <wp:posOffset>1684020</wp:posOffset>
                      </wp:positionH>
                      <wp:positionV relativeFrom="paragraph">
                        <wp:posOffset>6874510</wp:posOffset>
                      </wp:positionV>
                      <wp:extent cx="0" cy="395605"/>
                      <wp:effectExtent l="76200" t="0" r="57150" b="61595"/>
                      <wp:wrapNone/>
                      <wp:docPr id="25" name="Düz Ok Bağlayıcısı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DC18EF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25" o:spid="_x0000_s1026" type="#_x0000_t32" style="position:absolute;margin-left:132.6pt;margin-top:541.3pt;width:0;height:31.15pt;z-index:250148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0229248" behindDoc="0" locked="0" layoutInCell="1" allowOverlap="1" wp14:anchorId="0A858396" wp14:editId="3F15CEEF">
                      <wp:simplePos x="0" y="0"/>
                      <wp:positionH relativeFrom="column">
                        <wp:posOffset>710565</wp:posOffset>
                      </wp:positionH>
                      <wp:positionV relativeFrom="paragraph">
                        <wp:posOffset>6878955</wp:posOffset>
                      </wp:positionV>
                      <wp:extent cx="972000" cy="0"/>
                      <wp:effectExtent l="0" t="0" r="0" b="0"/>
                      <wp:wrapNone/>
                      <wp:docPr id="26" name="Düz Bağlayıcı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72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615986A" id="Düz Bağlayıcı 26" o:spid="_x0000_s1026" style="position:absolute;flip:x;z-index:250229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5.95pt,541.65pt" to="132.5pt,54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" strokecolor="#5b9bd5 [3204]" strokeweight=".5pt">
                      <v:stroke joinstyle="miter"/>
                    </v:line>
                  </w:pict>
                </mc:Fallback>
              </mc:AlternateContent>
            </w:r>
            <w:r w:rsidR="002D220B" w:rsidRPr="002D220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988608" behindDoc="0" locked="0" layoutInCell="1" allowOverlap="1" wp14:anchorId="42B07E91" wp14:editId="07F44F0E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5748020</wp:posOffset>
                      </wp:positionV>
                      <wp:extent cx="1520825" cy="339090"/>
                      <wp:effectExtent l="0" t="0" r="22225" b="22860"/>
                      <wp:wrapNone/>
                      <wp:docPr id="23" name="Dikdörtgen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33909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DC158FD" w14:textId="77777777" w:rsidR="002D220B" w:rsidRPr="00894207" w:rsidRDefault="002D220B" w:rsidP="002D220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2D220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İhale Komisyonun oluşturu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B07E91" id="Dikdörtgen 23" o:spid="_x0000_s1026" style="position:absolute;margin-left:.1pt;margin-top:452.6pt;width:119.75pt;height:26.7pt;z-index:24998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" fillcolor="white [3201]" strokecolor="#44546a [3215]" strokeweight="1pt">
                      <v:textbox>
                        <w:txbxContent>
                          <w:p w14:paraId="6DC158FD" w14:textId="77777777" w:rsidR="002D220B" w:rsidRPr="00894207" w:rsidRDefault="002D220B" w:rsidP="002D220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2D220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İhale Komisyonun oluşturu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2D220B" w:rsidRPr="002D220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742848" behindDoc="0" locked="0" layoutInCell="1" allowOverlap="1" wp14:anchorId="42897F69" wp14:editId="2FE9C93F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4241800</wp:posOffset>
                      </wp:positionV>
                      <wp:extent cx="1520825" cy="339090"/>
                      <wp:effectExtent l="0" t="0" r="22225" b="22860"/>
                      <wp:wrapNone/>
                      <wp:docPr id="18" name="Dikdörtgen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33909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52040B" w14:textId="77777777" w:rsidR="002D220B" w:rsidRPr="00894207" w:rsidRDefault="00896F7E" w:rsidP="002D220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KAP</w:t>
                                  </w:r>
                                  <w:r w:rsidR="00BD4D66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 xml:space="preserve">  Üzerinden İhale Do</w:t>
                                  </w:r>
                                  <w:r w:rsidR="002D220B" w:rsidRPr="002D220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kümanın oluşturu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97F69" id="Dikdörtgen 18" o:spid="_x0000_s1027" style="position:absolute;margin-left:.65pt;margin-top:334pt;width:119.75pt;height:26.7pt;z-index:24974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" fillcolor="white [3201]" strokecolor="#44546a [3215]" strokeweight="1pt">
                      <v:textbox>
                        <w:txbxContent>
                          <w:p w14:paraId="1B52040B" w14:textId="77777777" w:rsidR="002D220B" w:rsidRPr="00894207" w:rsidRDefault="00896F7E" w:rsidP="002D220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KAP</w:t>
                            </w:r>
                            <w:r w:rsidR="00BD4D66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Üzerinden İhale Do</w:t>
                            </w:r>
                            <w:r w:rsidR="002D220B" w:rsidRPr="002D220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kümanın oluşturu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2D220B" w:rsidRPr="002D220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908736" behindDoc="0" locked="0" layoutInCell="1" allowOverlap="1" wp14:anchorId="36DA3128" wp14:editId="6B9C9901">
                      <wp:simplePos x="0" y="0"/>
                      <wp:positionH relativeFrom="column">
                        <wp:posOffset>732155</wp:posOffset>
                      </wp:positionH>
                      <wp:positionV relativeFrom="paragraph">
                        <wp:posOffset>5347335</wp:posOffset>
                      </wp:positionV>
                      <wp:extent cx="0" cy="395605"/>
                      <wp:effectExtent l="76200" t="0" r="57150" b="61595"/>
                      <wp:wrapNone/>
                      <wp:docPr id="22" name="Düz Ok Bağlayıcısı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65C8F5" id="Düz Ok Bağlayıcısı 22" o:spid="_x0000_s1026" type="#_x0000_t32" style="position:absolute;margin-left:57.65pt;margin-top:421.05pt;width:0;height:31.15pt;z-index:249908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BbqkSD3gAAAAsBAAAPAAAAZHJzL2Rvd25yZXYu&#10;eG1sTI/BTsMwDIbvSLxDZCRuLG0p01aaTtMkdgSxcYBb1nhJtcapmqwtPD0Zl3H87U+/P5erybZs&#10;wN43jgSkswQYUu1UQ1rAx/7lYQHMB0lKto5QwDd6WFW3N6UslBvpHYdd0CyWkC+kABNCV3Dua4NW&#10;+pnrkOLu6HorQ4y95qqXYyy3Lc+SZM6tbCheMLLDjcH6tDtbAW/6c7AZbRt+XH79bPWrOpkxCHF/&#10;N62fgQWcwhWGi35Uhyo6HdyZlGdtzOnTY0QFLPIsBXYh/iYHAcskz4FXJf//Q/UL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W6pEg9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D220B" w:rsidRPr="002D220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828864" behindDoc="0" locked="0" layoutInCell="1" allowOverlap="1" wp14:anchorId="71A6B485" wp14:editId="23684795">
                      <wp:simplePos x="0" y="0"/>
                      <wp:positionH relativeFrom="column">
                        <wp:posOffset>1302</wp:posOffset>
                      </wp:positionH>
                      <wp:positionV relativeFrom="paragraph">
                        <wp:posOffset>4994457</wp:posOffset>
                      </wp:positionV>
                      <wp:extent cx="1520825" cy="339090"/>
                      <wp:effectExtent l="0" t="0" r="22225" b="22860"/>
                      <wp:wrapNone/>
                      <wp:docPr id="21" name="Dikdörtgen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33909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0BE6046" w14:textId="77777777" w:rsidR="002D220B" w:rsidRPr="00894207" w:rsidRDefault="002D220B" w:rsidP="002D220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2D220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KİK ve Yerel Gazete İlan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A6B485" id="Dikdörtgen 21" o:spid="_x0000_s1028" style="position:absolute;margin-left:.1pt;margin-top:393.25pt;width:119.75pt;height:26.7pt;z-index:24982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" fillcolor="white [3201]" strokecolor="#44546a [3215]" strokeweight="1pt">
                      <v:textbox>
                        <w:txbxContent>
                          <w:p w14:paraId="10BE6046" w14:textId="77777777" w:rsidR="002D220B" w:rsidRPr="00894207" w:rsidRDefault="002D220B" w:rsidP="002D220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2D220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KİK ve Yerel Gazete İlan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2D220B" w:rsidRPr="002D220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748992" behindDoc="0" locked="0" layoutInCell="1" allowOverlap="1" wp14:anchorId="728EDCF1" wp14:editId="6DBF0422">
                      <wp:simplePos x="0" y="0"/>
                      <wp:positionH relativeFrom="column">
                        <wp:posOffset>739712</wp:posOffset>
                      </wp:positionH>
                      <wp:positionV relativeFrom="paragraph">
                        <wp:posOffset>4590817</wp:posOffset>
                      </wp:positionV>
                      <wp:extent cx="0" cy="395605"/>
                      <wp:effectExtent l="76200" t="0" r="57150" b="61595"/>
                      <wp:wrapNone/>
                      <wp:docPr id="20" name="Düz Ok Bağlayıcısı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AABD2F" id="Düz Ok Bağlayıcısı 20" o:spid="_x0000_s1026" type="#_x0000_t32" style="position:absolute;margin-left:58.25pt;margin-top:361.5pt;width:0;height:31.15pt;z-index:249748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D220B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141760" behindDoc="0" locked="0" layoutInCell="1" allowOverlap="1" wp14:anchorId="540E6C7C" wp14:editId="4864ACAF">
                      <wp:simplePos x="0" y="0"/>
                      <wp:positionH relativeFrom="column">
                        <wp:posOffset>763905</wp:posOffset>
                      </wp:positionH>
                      <wp:positionV relativeFrom="paragraph">
                        <wp:posOffset>3513455</wp:posOffset>
                      </wp:positionV>
                      <wp:extent cx="179705" cy="0"/>
                      <wp:effectExtent l="0" t="0" r="0" b="0"/>
                      <wp:wrapNone/>
                      <wp:docPr id="8" name="Düz Bağlayıcı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97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4CAD07C" id="Düz Bağlayıcı 8" o:spid="_x0000_s1026" style="position:absolute;flip:x;z-index:249141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0.15pt,276.65pt" to="74.3pt,27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" strokecolor="#5b9bd5 [3204]" strokeweight=".5pt">
                      <v:stroke joinstyle="miter"/>
                    </v:line>
                  </w:pict>
                </mc:Fallback>
              </mc:AlternateContent>
            </w:r>
            <w:r w:rsidR="002D220B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356800" behindDoc="0" locked="0" layoutInCell="1" allowOverlap="1" wp14:anchorId="59419508" wp14:editId="43FF3D7B">
                      <wp:simplePos x="0" y="0"/>
                      <wp:positionH relativeFrom="column">
                        <wp:posOffset>764540</wp:posOffset>
                      </wp:positionH>
                      <wp:positionV relativeFrom="paragraph">
                        <wp:posOffset>3512288</wp:posOffset>
                      </wp:positionV>
                      <wp:extent cx="0" cy="719455"/>
                      <wp:effectExtent l="76200" t="0" r="57150" b="61595"/>
                      <wp:wrapNone/>
                      <wp:docPr id="10" name="Düz Ok Bağlayıcısı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945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DC5C7B" id="Düz Ok Bağlayıcısı 10" o:spid="_x0000_s1026" type="#_x0000_t32" style="position:absolute;margin-left:60.2pt;margin-top:276.55pt;width:0;height:56.65pt;z-index:249356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D220B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271808" behindDoc="0" locked="0" layoutInCell="1" allowOverlap="1" wp14:anchorId="31E66EE7" wp14:editId="703957E0">
                      <wp:simplePos x="0" y="0"/>
                      <wp:positionH relativeFrom="column">
                        <wp:posOffset>2018665</wp:posOffset>
                      </wp:positionH>
                      <wp:positionV relativeFrom="paragraph">
                        <wp:posOffset>4251436</wp:posOffset>
                      </wp:positionV>
                      <wp:extent cx="1367790" cy="420364"/>
                      <wp:effectExtent l="0" t="0" r="22860" b="18415"/>
                      <wp:wrapNone/>
                      <wp:docPr id="12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7790" cy="420364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6E73C83" w14:textId="77777777" w:rsidR="002F4213" w:rsidRPr="00894207" w:rsidRDefault="002D220B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2D220B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2D220B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denek formuyla SGDB den talepte bulunulu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1E66EE7" id="Yuvarlatılmış Dikdörtgen 1" o:spid="_x0000_s1029" style="position:absolute;margin-left:158.95pt;margin-top:334.75pt;width:107.7pt;height:33.1pt;z-index:24927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" fillcolor="white [3201]" strokecolor="#44546a [3215]" strokeweight="1pt">
                      <v:stroke joinstyle="miter"/>
                      <v:textbox>
                        <w:txbxContent>
                          <w:p w14:paraId="36E73C83" w14:textId="77777777" w:rsidR="002F4213" w:rsidRPr="00894207" w:rsidRDefault="002D220B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2D220B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2D220B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denek formuyla SGDB den talepte bulunulur.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2D220B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056768" behindDoc="0" locked="0" layoutInCell="1" allowOverlap="1" wp14:anchorId="62ED22E9" wp14:editId="3E612C45">
                      <wp:simplePos x="0" y="0"/>
                      <wp:positionH relativeFrom="column">
                        <wp:posOffset>956945</wp:posOffset>
                      </wp:positionH>
                      <wp:positionV relativeFrom="paragraph">
                        <wp:posOffset>2915920</wp:posOffset>
                      </wp:positionV>
                      <wp:extent cx="1557020" cy="1191260"/>
                      <wp:effectExtent l="19050" t="19050" r="43180" b="46990"/>
                      <wp:wrapNone/>
                      <wp:docPr id="7" name="Akış Çizelgesi: Kara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7020" cy="1191260"/>
                              </a:xfrm>
                              <a:prstGeom prst="flowChartDecision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FE08ECD" w14:textId="77777777" w:rsidR="002D220B" w:rsidRPr="002D220B" w:rsidRDefault="002D220B" w:rsidP="002D220B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2D220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Ödenek var mı?</w:t>
                                  </w:r>
                                </w:p>
                                <w:p w14:paraId="44D347EE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2ED22E9" id="_x0000_t110" coordsize="21600,21600" o:spt="110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Akış Çizelgesi: Karar 7" o:spid="_x0000_s1030" type="#_x0000_t110" style="position:absolute;margin-left:75.35pt;margin-top:229.6pt;width:122.6pt;height:93.8pt;z-index:24905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" fillcolor="white [3201]" strokecolor="#44546a [3215]" strokeweight="1pt">
                      <v:textbox>
                        <w:txbxContent>
                          <w:p w14:paraId="5FE08ECD" w14:textId="77777777" w:rsidR="002D220B" w:rsidRPr="002D220B" w:rsidRDefault="002D220B" w:rsidP="002D220B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2D220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Ödenek var mı?</w:t>
                            </w:r>
                          </w:p>
                          <w:p w14:paraId="44D347EE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D220B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437696" behindDoc="0" locked="0" layoutInCell="1" allowOverlap="1" wp14:anchorId="30EC34ED" wp14:editId="70B7241D">
                      <wp:simplePos x="0" y="0"/>
                      <wp:positionH relativeFrom="column">
                        <wp:posOffset>2515235</wp:posOffset>
                      </wp:positionH>
                      <wp:positionV relativeFrom="paragraph">
                        <wp:posOffset>3516630</wp:posOffset>
                      </wp:positionV>
                      <wp:extent cx="179705" cy="0"/>
                      <wp:effectExtent l="0" t="0" r="0" b="0"/>
                      <wp:wrapNone/>
                      <wp:docPr id="9" name="Düz Bağlayıcı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7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6673830" id="Düz Bağlayıcı 9" o:spid="_x0000_s1026" style="position:absolute;z-index:24943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8.05pt,276.9pt" to="212.2pt,27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" strokecolor="#5b9bd5 [3204]" strokeweight=".5pt">
                      <v:stroke joinstyle="miter"/>
                    </v:line>
                  </w:pict>
                </mc:Fallback>
              </mc:AlternateContent>
            </w:r>
            <w:r w:rsidR="002D220B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518592" behindDoc="0" locked="0" layoutInCell="1" allowOverlap="1" wp14:anchorId="3CF15955" wp14:editId="11FCE1D5">
                      <wp:simplePos x="0" y="0"/>
                      <wp:positionH relativeFrom="column">
                        <wp:posOffset>2697480</wp:posOffset>
                      </wp:positionH>
                      <wp:positionV relativeFrom="paragraph">
                        <wp:posOffset>3514921</wp:posOffset>
                      </wp:positionV>
                      <wp:extent cx="0" cy="719455"/>
                      <wp:effectExtent l="76200" t="0" r="57150" b="61595"/>
                      <wp:wrapNone/>
                      <wp:docPr id="11" name="Düz Ok Bağlayıcısı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945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1977D33" id="Düz Ok Bağlayıcısı 11" o:spid="_x0000_s1026" type="#_x0000_t32" style="position:absolute;margin-left:212.4pt;margin-top:276.75pt;width:0;height:56.65pt;z-index:24951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D220B" w:rsidRPr="002D220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684480" behindDoc="0" locked="0" layoutInCell="1" allowOverlap="1" wp14:anchorId="2D705497" wp14:editId="4969DEC6">
                      <wp:simplePos x="0" y="0"/>
                      <wp:positionH relativeFrom="column">
                        <wp:posOffset>445135</wp:posOffset>
                      </wp:positionH>
                      <wp:positionV relativeFrom="paragraph">
                        <wp:posOffset>2259965</wp:posOffset>
                      </wp:positionV>
                      <wp:extent cx="2590800" cy="243840"/>
                      <wp:effectExtent l="0" t="0" r="19050" b="22860"/>
                      <wp:wrapNone/>
                      <wp:docPr id="15" name="Dikdörtgen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24384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024D18C" w14:textId="77777777" w:rsidR="002D220B" w:rsidRPr="002D220B" w:rsidRDefault="002D220B" w:rsidP="002D220B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2D220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Yaklaşık Maliyet ve İhale Onay Belgesi</w:t>
                                  </w:r>
                                </w:p>
                                <w:p w14:paraId="0F87BACF" w14:textId="77777777" w:rsidR="002D220B" w:rsidRPr="00894207" w:rsidRDefault="002D220B" w:rsidP="002D220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705497" id="Dikdörtgen 15" o:spid="_x0000_s1031" style="position:absolute;margin-left:35.05pt;margin-top:177.95pt;width:204pt;height:19.2pt;z-index:24968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" fillcolor="white [3201]" strokecolor="#44546a [3215]" strokeweight="1pt">
                      <v:textbox>
                        <w:txbxContent>
                          <w:p w14:paraId="3024D18C" w14:textId="77777777" w:rsidR="002D220B" w:rsidRPr="002D220B" w:rsidRDefault="002D220B" w:rsidP="002D220B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2D220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Yaklaşık Maliyet ve İhale Onay Belgesi</w:t>
                            </w:r>
                          </w:p>
                          <w:p w14:paraId="0F87BACF" w14:textId="77777777" w:rsidR="002D220B" w:rsidRPr="00894207" w:rsidRDefault="002D220B" w:rsidP="002D220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2D220B" w:rsidRPr="002D220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731584" behindDoc="0" locked="0" layoutInCell="1" allowOverlap="1" wp14:anchorId="7D943B6D" wp14:editId="3AB8BB36">
                      <wp:simplePos x="0" y="0"/>
                      <wp:positionH relativeFrom="column">
                        <wp:posOffset>1735292</wp:posOffset>
                      </wp:positionH>
                      <wp:positionV relativeFrom="paragraph">
                        <wp:posOffset>2508395</wp:posOffset>
                      </wp:positionV>
                      <wp:extent cx="0" cy="395605"/>
                      <wp:effectExtent l="76200" t="0" r="57150" b="61595"/>
                      <wp:wrapNone/>
                      <wp:docPr id="16" name="Düz Ok Bağlayıcısı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1C0303" id="Düz Ok Bağlayıcısı 16" o:spid="_x0000_s1026" type="#_x0000_t32" style="position:absolute;margin-left:136.65pt;margin-top:197.5pt;width:0;height:31.15pt;z-index:249731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D220B" w:rsidRPr="002D220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637376" behindDoc="0" locked="0" layoutInCell="1" allowOverlap="1" wp14:anchorId="5BF2CEC6" wp14:editId="0CF358B3">
                      <wp:simplePos x="0" y="0"/>
                      <wp:positionH relativeFrom="column">
                        <wp:posOffset>1739265</wp:posOffset>
                      </wp:positionH>
                      <wp:positionV relativeFrom="paragraph">
                        <wp:posOffset>1851660</wp:posOffset>
                      </wp:positionV>
                      <wp:extent cx="0" cy="395605"/>
                      <wp:effectExtent l="76200" t="0" r="57150" b="61595"/>
                      <wp:wrapNone/>
                      <wp:docPr id="13" name="Düz Ok Bağlayıcısı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797CD4" id="Düz Ok Bağlayıcısı 13" o:spid="_x0000_s1026" type="#_x0000_t32" style="position:absolute;margin-left:136.95pt;margin-top:145.8pt;width:0;height:31.15pt;z-index:249637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CKPOWm3gAAAAsBAAAPAAAAZHJzL2Rvd25yZXYu&#10;eG1sTI9BT8MwDIXvSPyHyEjcWLpODFqaTgiJHUEMDnDLGi+p1jhVk7WFX48RB7jZfk/P36s2s+/E&#10;iENsAylYLjIQSE0wLVkFb6+PV7cgYtJkdBcIFXxihE19flbp0oSJXnDcJSs4hGKpFbiU+lLK2Dj0&#10;Oi5Cj8TaIQxeJ14HK82gJw73ncyzbC29bok/ON3jg8PmuDt5Bc/2ffQ5bVt5KD6+tvbJHN2UlLq8&#10;mO/vQCSc058ZfvAZHWpm2ocTmSg6BfnNqmArD8VyDYIdv5e9gtU1S7Ku5P8O9Tc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ijzlpt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D220B" w:rsidRPr="002D220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597440" behindDoc="0" locked="0" layoutInCell="1" allowOverlap="1" wp14:anchorId="6E9E8B8A" wp14:editId="535C1608">
                      <wp:simplePos x="0" y="0"/>
                      <wp:positionH relativeFrom="column">
                        <wp:posOffset>450133</wp:posOffset>
                      </wp:positionH>
                      <wp:positionV relativeFrom="paragraph">
                        <wp:posOffset>1603733</wp:posOffset>
                      </wp:positionV>
                      <wp:extent cx="2590800" cy="244443"/>
                      <wp:effectExtent l="0" t="0" r="19050" b="22860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244443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3ABBB7A" w14:textId="77777777" w:rsidR="002D220B" w:rsidRPr="002D220B" w:rsidRDefault="002D220B" w:rsidP="002D220B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2D220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Rektörlük Oluru</w:t>
                                  </w:r>
                                </w:p>
                                <w:p w14:paraId="0E440972" w14:textId="77777777" w:rsidR="002D220B" w:rsidRPr="00894207" w:rsidRDefault="002D220B" w:rsidP="002D220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2F4213">
                                    <w:rPr>
                                      <w:rFonts w:ascii="Times New Roman" w:hAnsi="Times New Roman" w:cs="Times New Roman"/>
                                      <w:noProof/>
                                      <w:sz w:val="16"/>
                                      <w:lang w:eastAsia="tr-TR"/>
                                    </w:rPr>
                                    <w:drawing>
                                      <wp:inline distT="0" distB="0" distL="0" distR="0" wp14:anchorId="0AD516AE" wp14:editId="2BD3C92F">
                                        <wp:extent cx="322580" cy="238125"/>
                                        <wp:effectExtent l="0" t="0" r="1270" b="9525"/>
                                        <wp:docPr id="14" name="Resim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22580" cy="2381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9E8B8A" id="Dikdörtgen 5" o:spid="_x0000_s1032" style="position:absolute;margin-left:35.45pt;margin-top:126.3pt;width:204pt;height:19.25pt;z-index:24959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" fillcolor="white [3201]" strokecolor="#44546a [3215]" strokeweight="1pt">
                      <v:textbox>
                        <w:txbxContent>
                          <w:p w14:paraId="23ABBB7A" w14:textId="77777777" w:rsidR="002D220B" w:rsidRPr="002D220B" w:rsidRDefault="002D220B" w:rsidP="002D220B">
                            <w:pPr>
                              <w:spacing w:line="22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2D220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Rektörlük Oluru</w:t>
                            </w:r>
                          </w:p>
                          <w:p w14:paraId="0E440972" w14:textId="77777777" w:rsidR="002D220B" w:rsidRPr="00894207" w:rsidRDefault="002D220B" w:rsidP="002D220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2F4213"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lang w:eastAsia="tr-TR"/>
                              </w:rPr>
                              <w:drawing>
                                <wp:inline distT="0" distB="0" distL="0" distR="0" wp14:anchorId="0AD516AE" wp14:editId="2BD3C92F">
                                  <wp:extent cx="322580" cy="238125"/>
                                  <wp:effectExtent l="0" t="0" r="1270" b="9525"/>
                                  <wp:docPr id="14" name="Resim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2580" cy="2381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2D220B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8952320" behindDoc="0" locked="0" layoutInCell="1" allowOverlap="1" wp14:anchorId="0EC61623" wp14:editId="604BFF66">
                      <wp:simplePos x="0" y="0"/>
                      <wp:positionH relativeFrom="column">
                        <wp:posOffset>1746250</wp:posOffset>
                      </wp:positionH>
                      <wp:positionV relativeFrom="paragraph">
                        <wp:posOffset>1195623</wp:posOffset>
                      </wp:positionV>
                      <wp:extent cx="0" cy="395605"/>
                      <wp:effectExtent l="76200" t="0" r="57150" b="61595"/>
                      <wp:wrapNone/>
                      <wp:docPr id="4" name="Düz Ok Bağlayıcıs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7F14A4" id="Düz Ok Bağlayıcısı 4" o:spid="_x0000_s1026" type="#_x0000_t32" style="position:absolute;margin-left:137.5pt;margin-top:94.15pt;width:0;height:31.15pt;z-index:248952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BBzf/r3gAAAAsBAAAPAAAAZHJzL2Rvd25yZXYu&#10;eG1sTI9BT8MwDIXvSPyHyEjcWErRRilNJ4TEjiAGB7hljZdUa5yqydrCr8eIw7jZfk/P36vWs+/E&#10;iENsAym4XmQgkJpgWrIK3t+ergoQMWkyuguECr4wwro+P6t0acJErzhukxUcQrHUClxKfSllbBx6&#10;HRehR2JtHwavE6+DlWbQE4f7TuZZtpJet8QfnO7x0WFz2B69ghf7MfqcNq3c331+b+yzObgpKXV5&#10;MT/cg0g4p5MZfvEZHWpm2oUjmSg6BfntkrskForiBgQ7/i47HpbZCmRdyf8d6h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Qc3/69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D220B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8974848" behindDoc="0" locked="0" layoutInCell="1" allowOverlap="1" wp14:anchorId="5E91DF38" wp14:editId="1D2D4827">
                      <wp:simplePos x="0" y="0"/>
                      <wp:positionH relativeFrom="column">
                        <wp:posOffset>455930</wp:posOffset>
                      </wp:positionH>
                      <wp:positionV relativeFrom="paragraph">
                        <wp:posOffset>257892</wp:posOffset>
                      </wp:positionV>
                      <wp:extent cx="2590800" cy="271604"/>
                      <wp:effectExtent l="0" t="0" r="19050" b="14605"/>
                      <wp:wrapNone/>
                      <wp:docPr id="1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271604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633B055" w14:textId="77777777" w:rsidR="002F4213" w:rsidRPr="003E163D" w:rsidRDefault="002D220B" w:rsidP="002D220B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Talep</w:t>
                                  </w:r>
                                </w:p>
                                <w:p w14:paraId="08005485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E91DF38" id="_x0000_s1033" style="position:absolute;margin-left:35.9pt;margin-top:20.3pt;width:204pt;height:21.4pt;z-index:24897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" fillcolor="white [3201]" strokecolor="#44546a [3215]" strokeweight="1pt">
                      <v:stroke joinstyle="miter"/>
                      <v:textbox>
                        <w:txbxContent>
                          <w:p w14:paraId="0633B055" w14:textId="77777777" w:rsidR="002F4213" w:rsidRPr="003E163D" w:rsidRDefault="002D220B" w:rsidP="002D220B">
                            <w:pPr>
                              <w:pStyle w:val="TableParagraph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Talep</w:t>
                            </w:r>
                          </w:p>
                          <w:p w14:paraId="08005485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2D220B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8941056" behindDoc="0" locked="0" layoutInCell="1" allowOverlap="1" wp14:anchorId="6D35CDB7" wp14:editId="4421E59C">
                      <wp:simplePos x="0" y="0"/>
                      <wp:positionH relativeFrom="column">
                        <wp:posOffset>456860</wp:posOffset>
                      </wp:positionH>
                      <wp:positionV relativeFrom="paragraph">
                        <wp:posOffset>946911</wp:posOffset>
                      </wp:positionV>
                      <wp:extent cx="2590800" cy="244443"/>
                      <wp:effectExtent l="0" t="0" r="19050" b="2286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244443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0B3089A" w14:textId="77777777" w:rsidR="002F4213" w:rsidRPr="002D220B" w:rsidRDefault="002D220B" w:rsidP="007B01CD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 w:rsidRPr="002D220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Teknik Şartname</w:t>
                                  </w:r>
                                </w:p>
                                <w:p w14:paraId="6F5DB556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2F4213">
                                    <w:rPr>
                                      <w:rFonts w:ascii="Times New Roman" w:hAnsi="Times New Roman" w:cs="Times New Roman"/>
                                      <w:noProof/>
                                      <w:sz w:val="16"/>
                                      <w:lang w:eastAsia="tr-TR"/>
                                    </w:rPr>
                                    <w:drawing>
                                      <wp:inline distT="0" distB="0" distL="0" distR="0" wp14:anchorId="76D9DDD9" wp14:editId="1F20BC81">
                                        <wp:extent cx="322580" cy="238125"/>
                                        <wp:effectExtent l="0" t="0" r="1270" b="9525"/>
                                        <wp:docPr id="19" name="Resim 1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22580" cy="2381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5CDB7" id="Dikdörtgen 3" o:spid="_x0000_s1034" style="position:absolute;margin-left:35.95pt;margin-top:74.55pt;width:204pt;height:19.25pt;z-index:24894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" fillcolor="white [3201]" strokecolor="#44546a [3215]" strokeweight="1pt">
                      <v:textbox>
                        <w:txbxContent>
                          <w:p w14:paraId="00B3089A" w14:textId="77777777" w:rsidR="002F4213" w:rsidRPr="002D220B" w:rsidRDefault="002D220B" w:rsidP="007B01CD">
                            <w:pPr>
                              <w:spacing w:line="22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2D220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Teknik Şartname</w:t>
                            </w:r>
                          </w:p>
                          <w:p w14:paraId="6F5DB556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2F4213"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lang w:eastAsia="tr-TR"/>
                              </w:rPr>
                              <w:drawing>
                                <wp:inline distT="0" distB="0" distL="0" distR="0" wp14:anchorId="76D9DDD9" wp14:editId="1F20BC81">
                                  <wp:extent cx="322580" cy="238125"/>
                                  <wp:effectExtent l="0" t="0" r="1270" b="9525"/>
                                  <wp:docPr id="19" name="Resim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2580" cy="2381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2D220B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557504" behindDoc="0" locked="0" layoutInCell="1" allowOverlap="1" wp14:anchorId="63725C86" wp14:editId="35546C21">
                      <wp:simplePos x="0" y="0"/>
                      <wp:positionH relativeFrom="column">
                        <wp:posOffset>2781853</wp:posOffset>
                      </wp:positionH>
                      <wp:positionV relativeFrom="paragraph">
                        <wp:posOffset>3764694</wp:posOffset>
                      </wp:positionV>
                      <wp:extent cx="320040" cy="236220"/>
                      <wp:effectExtent l="0" t="0" r="3810" b="0"/>
                      <wp:wrapNone/>
                      <wp:docPr id="24" name="Metin Kutusu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04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34BDA5" w14:textId="77777777" w:rsidR="002F4213" w:rsidRDefault="002F4213" w:rsidP="002F4213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Hayı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725C8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4" o:spid="_x0000_s1035" type="#_x0000_t202" style="position:absolute;margin-left:219.05pt;margin-top:296.45pt;width:25.2pt;height:18.6pt;z-index:24955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" fillcolor="white [3201]" stroked="f" strokeweight=".5pt">
                      <v:textbox inset="0,0,0,0">
                        <w:txbxContent>
                          <w:p w14:paraId="7634BDA5" w14:textId="77777777" w:rsidR="002F4213" w:rsidRDefault="002F4213" w:rsidP="002F4213">
                            <w:pPr>
                              <w:spacing w:line="22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yı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D220B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9539072" behindDoc="0" locked="0" layoutInCell="1" allowOverlap="1" wp14:anchorId="02C4F39A" wp14:editId="58C2049B">
                      <wp:simplePos x="0" y="0"/>
                      <wp:positionH relativeFrom="column">
                        <wp:posOffset>379485</wp:posOffset>
                      </wp:positionH>
                      <wp:positionV relativeFrom="paragraph">
                        <wp:posOffset>3762608</wp:posOffset>
                      </wp:positionV>
                      <wp:extent cx="320040" cy="236220"/>
                      <wp:effectExtent l="0" t="0" r="3810" b="0"/>
                      <wp:wrapNone/>
                      <wp:docPr id="42" name="Metin Kutusu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04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12C6D05" w14:textId="77777777" w:rsidR="002F4213" w:rsidRDefault="002F4213" w:rsidP="002F4213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v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C4F39A" id="Metin Kutusu 42" o:spid="_x0000_s1036" type="#_x0000_t202" style="position:absolute;margin-left:29.9pt;margin-top:296.25pt;width:25.2pt;height:18.6pt;z-index:24953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" fillcolor="white [3201]" stroked="f" strokeweight=".5pt">
                      <v:textbox inset="0,0,0,0">
                        <w:txbxContent>
                          <w:p w14:paraId="512C6D05" w14:textId="77777777" w:rsidR="002F4213" w:rsidRDefault="002F4213" w:rsidP="002F4213">
                            <w:pPr>
                              <w:spacing w:line="22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v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F4213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48925696" behindDoc="0" locked="0" layoutInCell="1" allowOverlap="1" wp14:anchorId="263787DA" wp14:editId="3B6382FF">
                      <wp:simplePos x="0" y="0"/>
                      <wp:positionH relativeFrom="column">
                        <wp:posOffset>1751965</wp:posOffset>
                      </wp:positionH>
                      <wp:positionV relativeFrom="paragraph">
                        <wp:posOffset>536575</wp:posOffset>
                      </wp:positionV>
                      <wp:extent cx="0" cy="395605"/>
                      <wp:effectExtent l="76200" t="0" r="57150" b="61595"/>
                      <wp:wrapNone/>
                      <wp:docPr id="2" name="Düz Ok Bağlayıcısı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B0746C" id="Düz Ok Bağlayıcısı 2" o:spid="_x0000_s1026" type="#_x0000_t32" style="position:absolute;margin-left:137.95pt;margin-top:42.25pt;width:0;height:31.15pt;z-index:248925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CZxBHO3gAAAAoBAAAPAAAAZHJzL2Rvd25yZXYu&#10;eG1sTI/BTsMwDIbvSLxDZCRuLKXaRtc1nRASO4IYHNgta7ymWuNUTdYWnh4jDuNo+9Pv7y82k2vF&#10;gH1oPCm4nyUgkCpvGqoVfLw/32UgQtRkdOsJFXxhgE15fVXo3PiR3nDYxVpwCIVcK7AxdrmUobLo&#10;dJj5DolvR987HXnsa2l6PXK4a2WaJEvpdEP8weoOnyxWp93ZKXitPweX0raRx9X+e1u/mJMdo1K3&#10;N9PjGkTEKV5g+NVndSjZ6eDPZIJoFaQPixWjCrL5AgQDf4sDk/NlBrIs5P8K5Q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mcQRzt4AAAAK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726" w:type="dxa"/>
            <w:tcBorders>
              <w:top w:val="single" w:sz="4" w:space="0" w:color="auto"/>
              <w:bottom w:val="nil"/>
            </w:tcBorders>
          </w:tcPr>
          <w:p w14:paraId="22416381" w14:textId="77777777" w:rsidR="002F4213" w:rsidRDefault="002F4213" w:rsidP="00F01BD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1930974" w14:textId="77777777" w:rsidR="002F4213" w:rsidRDefault="002F4213" w:rsidP="00F01BD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0DE8CD2" w14:textId="77777777" w:rsidR="00F01BDC" w:rsidRPr="005901C4" w:rsidRDefault="002F4213" w:rsidP="00F01BD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DE65E1">
              <w:t xml:space="preserve"> </w:t>
            </w:r>
            <w:r w:rsidR="00DE65E1" w:rsidRPr="00DE65E1">
              <w:rPr>
                <w:rFonts w:ascii="Times New Roman" w:hAnsi="Times New Roman" w:cs="Times New Roman"/>
                <w:sz w:val="16"/>
                <w:szCs w:val="16"/>
              </w:rPr>
              <w:t>Uzman Üyeler</w:t>
            </w:r>
          </w:p>
        </w:tc>
        <w:tc>
          <w:tcPr>
            <w:tcW w:w="1993" w:type="dxa"/>
            <w:tcBorders>
              <w:bottom w:val="nil"/>
            </w:tcBorders>
          </w:tcPr>
          <w:p w14:paraId="34CD1A6C" w14:textId="77777777" w:rsidR="00F01BDC" w:rsidRDefault="00F01BDC" w:rsidP="00B174A3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B7B7BAC" w14:textId="77777777" w:rsidR="00DE65E1" w:rsidRDefault="00DE65E1" w:rsidP="00B174A3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B44588B" w14:textId="77777777" w:rsidR="00DE65E1" w:rsidRDefault="00DE65E1" w:rsidP="00B174A3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Talep Yazısı</w:t>
            </w:r>
          </w:p>
          <w:p w14:paraId="580584EA" w14:textId="77777777" w:rsidR="00DE65E1" w:rsidRDefault="00DE65E1" w:rsidP="00B174A3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C8FC97" w14:textId="77777777" w:rsidR="00DE65E1" w:rsidRDefault="00DE65E1" w:rsidP="00B174A3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8F2929" w14:textId="77777777" w:rsidR="00DE65E1" w:rsidRDefault="00DE65E1" w:rsidP="00B174A3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2AF0D8" w14:textId="77777777" w:rsidR="00DE65E1" w:rsidRPr="005901C4" w:rsidRDefault="00DE65E1" w:rsidP="00B174A3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01C4" w14:paraId="16E760B6" w14:textId="77777777" w:rsidTr="00DE65E1">
        <w:trPr>
          <w:trHeight w:val="1223"/>
        </w:trPr>
        <w:tc>
          <w:tcPr>
            <w:tcW w:w="5920" w:type="dxa"/>
            <w:vMerge/>
            <w:tcBorders>
              <w:top w:val="nil"/>
            </w:tcBorders>
          </w:tcPr>
          <w:p w14:paraId="43098A59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600D61C1" w14:textId="77777777" w:rsidR="005901C4" w:rsidRPr="005901C4" w:rsidRDefault="005901C4" w:rsidP="00CE4209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7C6C18C1" w14:textId="77777777" w:rsidR="00DE65E1" w:rsidRPr="005901C4" w:rsidRDefault="00DE65E1" w:rsidP="00DE65E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Teknik Şartname</w:t>
            </w:r>
          </w:p>
          <w:p w14:paraId="59FE96AD" w14:textId="77777777" w:rsidR="005901C4" w:rsidRPr="005901C4" w:rsidRDefault="005901C4" w:rsidP="002F4213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01C4" w14:paraId="6496F732" w14:textId="77777777" w:rsidTr="002F4213">
        <w:trPr>
          <w:trHeight w:val="1758"/>
        </w:trPr>
        <w:tc>
          <w:tcPr>
            <w:tcW w:w="5920" w:type="dxa"/>
            <w:vMerge/>
            <w:tcBorders>
              <w:top w:val="nil"/>
            </w:tcBorders>
          </w:tcPr>
          <w:p w14:paraId="4575F53E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594E1E2B" w14:textId="77777777" w:rsidR="005901C4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Rektör</w:t>
            </w:r>
          </w:p>
          <w:p w14:paraId="24E83EE0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C0D663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CED8AF4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F87734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A01C115" w14:textId="77777777" w:rsidR="00DE65E1" w:rsidRPr="005901C4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40592F80" w14:textId="77777777" w:rsidR="005901C4" w:rsidRDefault="00DE65E1" w:rsidP="005901C4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Olur Evrakı</w:t>
            </w:r>
          </w:p>
          <w:p w14:paraId="3880186B" w14:textId="77777777" w:rsidR="00DE65E1" w:rsidRDefault="00DE65E1" w:rsidP="005901C4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358F53" w14:textId="77777777" w:rsidR="00DE65E1" w:rsidRDefault="00DE65E1" w:rsidP="005901C4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C81D73" w14:textId="77777777" w:rsidR="00DE65E1" w:rsidRDefault="00DE65E1" w:rsidP="005901C4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21E8465" w14:textId="77777777" w:rsidR="00DE65E1" w:rsidRDefault="00DE65E1" w:rsidP="005901C4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C9D257" w14:textId="77777777" w:rsidR="00DE65E1" w:rsidRPr="005901C4" w:rsidRDefault="00DE65E1" w:rsidP="005901C4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E65E1">
              <w:rPr>
                <w:rFonts w:ascii="Times New Roman" w:hAnsi="Times New Roman" w:cs="Times New Roman"/>
                <w:sz w:val="16"/>
                <w:szCs w:val="16"/>
              </w:rPr>
              <w:t>Yaklaşık Maliyet Hesap Cetveli ve İhale Onay Belgesi</w:t>
            </w:r>
          </w:p>
        </w:tc>
      </w:tr>
      <w:tr w:rsidR="00BB200B" w14:paraId="6B682F9D" w14:textId="77777777" w:rsidTr="005901C4">
        <w:trPr>
          <w:trHeight w:val="463"/>
        </w:trPr>
        <w:tc>
          <w:tcPr>
            <w:tcW w:w="5920" w:type="dxa"/>
            <w:vMerge/>
            <w:tcBorders>
              <w:top w:val="nil"/>
            </w:tcBorders>
          </w:tcPr>
          <w:p w14:paraId="0E961DB9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2FFEEC8B" w14:textId="77777777" w:rsidR="00BB200B" w:rsidRPr="005901C4" w:rsidRDefault="00BB200B" w:rsidP="002F4213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61C55C06" w14:textId="77777777" w:rsidR="00BB200B" w:rsidRPr="005901C4" w:rsidRDefault="00BB200B" w:rsidP="005901C4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01C4" w14:paraId="19F35058" w14:textId="77777777" w:rsidTr="005901C4">
        <w:trPr>
          <w:trHeight w:val="3369"/>
        </w:trPr>
        <w:tc>
          <w:tcPr>
            <w:tcW w:w="5920" w:type="dxa"/>
            <w:vMerge/>
            <w:tcBorders>
              <w:top w:val="nil"/>
              <w:bottom w:val="single" w:sz="4" w:space="0" w:color="auto"/>
            </w:tcBorders>
          </w:tcPr>
          <w:p w14:paraId="16F78749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vMerge w:val="restart"/>
            <w:tcBorders>
              <w:top w:val="nil"/>
              <w:bottom w:val="nil"/>
            </w:tcBorders>
          </w:tcPr>
          <w:p w14:paraId="310DA8B4" w14:textId="77777777" w:rsidR="005901C4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  <w:p w14:paraId="740DC92B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EB7746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4B8DA0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884FAC2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094B0D4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509260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0C5327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DED6AF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DED769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6FA96D6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  <w:p w14:paraId="2679525B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5932E5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0239C1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46E94A6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49A7F4" w14:textId="77777777" w:rsidR="002C2300" w:rsidRDefault="002C2300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BD1B07" w14:textId="77777777" w:rsidR="002C2300" w:rsidRDefault="002C2300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C297CA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2A45D55C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5416EE02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0EB5966D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675882F3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49A49CB0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4B1BE1CE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07B27BD3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6544F4EA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217495BE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10A1609C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1A03F832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-</w:t>
            </w:r>
            <w:r w:rsidRPr="00DE65E1">
              <w:rPr>
                <w:rFonts w:ascii="Times New Roman" w:hAnsi="Times New Roman" w:cs="Times New Roman"/>
                <w:sz w:val="16"/>
              </w:rPr>
              <w:t>Ödenek Talep Formu</w:t>
            </w:r>
          </w:p>
          <w:p w14:paraId="2555607F" w14:textId="77777777" w:rsidR="002C2300" w:rsidRDefault="002C2300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5763A2CE" w14:textId="77777777" w:rsidR="00DE65E1" w:rsidRDefault="002C2300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-</w:t>
            </w:r>
            <w:r w:rsidRPr="00DE65E1">
              <w:rPr>
                <w:rFonts w:ascii="Times New Roman" w:hAnsi="Times New Roman" w:cs="Times New Roman"/>
                <w:sz w:val="16"/>
              </w:rPr>
              <w:t>İdari Şartname ve Sözleşme Tasarısı</w:t>
            </w:r>
          </w:p>
          <w:p w14:paraId="24699B4B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027759A7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37B70122" w14:textId="77777777" w:rsidR="00DE65E1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02B3484E" w14:textId="77777777" w:rsidR="002C2300" w:rsidRDefault="002C2300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32E97F60" w14:textId="77777777" w:rsidR="002C2300" w:rsidRDefault="002C2300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42C851B4" w14:textId="77777777" w:rsidR="00DE65E1" w:rsidRPr="00761A2F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5901C4" w14:paraId="6CB85C46" w14:textId="77777777" w:rsidTr="005901C4">
        <w:trPr>
          <w:trHeight w:val="463"/>
        </w:trPr>
        <w:tc>
          <w:tcPr>
            <w:tcW w:w="5920" w:type="dxa"/>
            <w:vMerge/>
            <w:tcBorders>
              <w:top w:val="nil"/>
            </w:tcBorders>
          </w:tcPr>
          <w:p w14:paraId="265DED4D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vMerge/>
            <w:tcBorders>
              <w:top w:val="nil"/>
              <w:bottom w:val="nil"/>
            </w:tcBorders>
          </w:tcPr>
          <w:p w14:paraId="7C6578B0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5BD3F059" w14:textId="77777777" w:rsidR="005901C4" w:rsidRPr="00761A2F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50F07B15" w14:textId="77777777" w:rsidTr="005901C4">
        <w:trPr>
          <w:trHeight w:val="463"/>
        </w:trPr>
        <w:tc>
          <w:tcPr>
            <w:tcW w:w="5920" w:type="dxa"/>
            <w:vMerge/>
            <w:tcBorders>
              <w:top w:val="nil"/>
            </w:tcBorders>
          </w:tcPr>
          <w:p w14:paraId="77B8D061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81F0943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29B2F1BC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6E2175D2" w14:textId="77777777" w:rsidTr="005901C4">
        <w:trPr>
          <w:trHeight w:val="567"/>
        </w:trPr>
        <w:tc>
          <w:tcPr>
            <w:tcW w:w="5920" w:type="dxa"/>
            <w:vMerge/>
            <w:tcBorders>
              <w:top w:val="nil"/>
            </w:tcBorders>
          </w:tcPr>
          <w:p w14:paraId="34AEC0E7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2F2B2374" w14:textId="77777777" w:rsidR="00BB200B" w:rsidRDefault="00DE65E1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24FBE233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17721A3A" w14:textId="77777777" w:rsidTr="005901C4">
        <w:trPr>
          <w:trHeight w:val="463"/>
        </w:trPr>
        <w:tc>
          <w:tcPr>
            <w:tcW w:w="5920" w:type="dxa"/>
            <w:vMerge/>
            <w:tcBorders>
              <w:top w:val="nil"/>
            </w:tcBorders>
          </w:tcPr>
          <w:p w14:paraId="14B1FB71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B07E529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48EF17D5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0033D6E7" w14:textId="77777777" w:rsidTr="005901C4">
        <w:trPr>
          <w:trHeight w:val="463"/>
        </w:trPr>
        <w:tc>
          <w:tcPr>
            <w:tcW w:w="5920" w:type="dxa"/>
            <w:vMerge/>
            <w:tcBorders>
              <w:top w:val="nil"/>
            </w:tcBorders>
          </w:tcPr>
          <w:p w14:paraId="0F64E05D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2C001997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1AE28C7A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58985EFC" w14:textId="77777777" w:rsidTr="005901C4">
        <w:trPr>
          <w:trHeight w:val="463"/>
        </w:trPr>
        <w:tc>
          <w:tcPr>
            <w:tcW w:w="5920" w:type="dxa"/>
            <w:vMerge/>
            <w:tcBorders>
              <w:top w:val="nil"/>
            </w:tcBorders>
          </w:tcPr>
          <w:p w14:paraId="5FC80055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16C1A15D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1D581E8A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2EFD042F" w14:textId="77777777" w:rsidTr="005901C4">
        <w:trPr>
          <w:trHeight w:val="412"/>
        </w:trPr>
        <w:tc>
          <w:tcPr>
            <w:tcW w:w="5920" w:type="dxa"/>
            <w:vMerge/>
            <w:tcBorders>
              <w:top w:val="nil"/>
            </w:tcBorders>
          </w:tcPr>
          <w:p w14:paraId="6880D4FE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3178003F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63AE40E9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1CAF7E75" w14:textId="77777777" w:rsidTr="005901C4">
        <w:trPr>
          <w:trHeight w:val="176"/>
        </w:trPr>
        <w:tc>
          <w:tcPr>
            <w:tcW w:w="5920" w:type="dxa"/>
            <w:vMerge/>
            <w:tcBorders>
              <w:top w:val="nil"/>
            </w:tcBorders>
          </w:tcPr>
          <w:p w14:paraId="3B965B3D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1236F6AC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61A1F136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289B9F38" w14:textId="77777777" w:rsidTr="005901C4">
        <w:trPr>
          <w:trHeight w:val="58"/>
        </w:trPr>
        <w:tc>
          <w:tcPr>
            <w:tcW w:w="5920" w:type="dxa"/>
            <w:vMerge/>
            <w:tcBorders>
              <w:top w:val="nil"/>
              <w:right w:val="single" w:sz="4" w:space="0" w:color="auto"/>
            </w:tcBorders>
          </w:tcPr>
          <w:p w14:paraId="1393202E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637BE" w14:textId="77777777" w:rsidR="00BB200B" w:rsidRDefault="00BB200B" w:rsidP="00761A2F">
            <w:pPr>
              <w:tabs>
                <w:tab w:val="left" w:pos="66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51BE3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7537F351" w14:textId="77777777" w:rsidR="00367FFC" w:rsidRDefault="00607331" w:rsidP="00850DDA">
      <w:pPr>
        <w:tabs>
          <w:tab w:val="left" w:pos="6675"/>
        </w:tabs>
        <w:spacing w:after="0" w:line="240" w:lineRule="auto"/>
        <w:rPr>
          <w:rFonts w:ascii="Times New Roman" w:hAnsi="Times New Roman" w:cs="Times New Roman"/>
        </w:rPr>
      </w:pPr>
      <w:r w:rsidRPr="001A51C2">
        <w:rPr>
          <w:rFonts w:ascii="Times New Roman" w:hAnsi="Times New Roman" w:cs="Times New Roman"/>
        </w:rPr>
        <w:tab/>
      </w:r>
    </w:p>
    <w:tbl>
      <w:tblPr>
        <w:tblStyle w:val="TabloKlavuzu"/>
        <w:tblpPr w:leftFromText="141" w:rightFromText="141" w:vertAnchor="page" w:horzAnchor="margin" w:tblpY="2137"/>
        <w:tblW w:w="9639" w:type="dxa"/>
        <w:tblLook w:val="0000" w:firstRow="0" w:lastRow="0" w:firstColumn="0" w:lastColumn="0" w:noHBand="0" w:noVBand="0"/>
      </w:tblPr>
      <w:tblGrid>
        <w:gridCol w:w="5920"/>
        <w:gridCol w:w="1726"/>
        <w:gridCol w:w="1993"/>
      </w:tblGrid>
      <w:tr w:rsidR="00370E3A" w14:paraId="24F4D591" w14:textId="77777777" w:rsidTr="003C50F2">
        <w:trPr>
          <w:trHeight w:val="573"/>
        </w:trPr>
        <w:tc>
          <w:tcPr>
            <w:tcW w:w="5920" w:type="dxa"/>
            <w:tcBorders>
              <w:bottom w:val="single" w:sz="4" w:space="0" w:color="auto"/>
            </w:tcBorders>
          </w:tcPr>
          <w:p w14:paraId="7E7E71AB" w14:textId="77777777" w:rsidR="00370E3A" w:rsidRPr="00E51ED5" w:rsidRDefault="00370E3A" w:rsidP="003C50F2">
            <w:pPr>
              <w:pStyle w:val="TableParagraph"/>
              <w:spacing w:before="164"/>
              <w:ind w:left="1207" w:right="1201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E51ED5">
              <w:rPr>
                <w:rFonts w:ascii="Times New Roman" w:hAnsi="Times New Roman" w:cs="Times New Roman"/>
                <w:b/>
                <w:lang w:val="en-US"/>
              </w:rPr>
              <w:lastRenderedPageBreak/>
              <w:t>İş</w:t>
            </w:r>
            <w:r w:rsidRPr="00E51ED5">
              <w:rPr>
                <w:rFonts w:ascii="Times New Roman" w:hAnsi="Times New Roman" w:cs="Times New Roman"/>
                <w:b/>
                <w:spacing w:val="-4"/>
                <w:lang w:val="en-US"/>
              </w:rPr>
              <w:t xml:space="preserve"> </w:t>
            </w:r>
            <w:r w:rsidRPr="00E51ED5">
              <w:rPr>
                <w:rFonts w:ascii="Times New Roman" w:hAnsi="Times New Roman" w:cs="Times New Roman"/>
                <w:b/>
                <w:lang w:val="en-US"/>
              </w:rPr>
              <w:t>Akış</w:t>
            </w:r>
            <w:r w:rsidRPr="00E51ED5">
              <w:rPr>
                <w:rFonts w:ascii="Times New Roman" w:hAnsi="Times New Roman" w:cs="Times New Roman"/>
                <w:b/>
                <w:spacing w:val="-3"/>
                <w:lang w:val="en-US"/>
              </w:rPr>
              <w:t xml:space="preserve"> </w:t>
            </w:r>
            <w:r w:rsidRPr="00E51ED5">
              <w:rPr>
                <w:rFonts w:ascii="Times New Roman" w:hAnsi="Times New Roman" w:cs="Times New Roman"/>
                <w:b/>
                <w:lang w:val="en-US"/>
              </w:rPr>
              <w:t>Adımları</w:t>
            </w:r>
          </w:p>
        </w:tc>
        <w:tc>
          <w:tcPr>
            <w:tcW w:w="1726" w:type="dxa"/>
            <w:tcBorders>
              <w:bottom w:val="single" w:sz="4" w:space="0" w:color="auto"/>
            </w:tcBorders>
          </w:tcPr>
          <w:p w14:paraId="53DBA814" w14:textId="77777777" w:rsidR="00370E3A" w:rsidRPr="00E51ED5" w:rsidRDefault="00370E3A" w:rsidP="003C50F2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E51ED5">
              <w:rPr>
                <w:rFonts w:ascii="Times New Roman" w:hAnsi="Times New Roman" w:cs="Times New Roman"/>
                <w:b/>
                <w:lang w:val="en-US"/>
              </w:rPr>
              <w:t>Sorumlu</w:t>
            </w:r>
          </w:p>
        </w:tc>
        <w:tc>
          <w:tcPr>
            <w:tcW w:w="1993" w:type="dxa"/>
            <w:tcBorders>
              <w:bottom w:val="single" w:sz="4" w:space="0" w:color="auto"/>
            </w:tcBorders>
          </w:tcPr>
          <w:p w14:paraId="2CCBE3F4" w14:textId="77777777" w:rsidR="00370E3A" w:rsidRPr="00E51ED5" w:rsidRDefault="00370E3A" w:rsidP="003C50F2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E51ED5">
              <w:rPr>
                <w:rFonts w:ascii="Times New Roman" w:hAnsi="Times New Roman" w:cs="Times New Roman"/>
                <w:b/>
                <w:lang w:val="en-US"/>
              </w:rPr>
              <w:t>İlgili</w:t>
            </w:r>
            <w:r w:rsidRPr="00E51ED5">
              <w:rPr>
                <w:rFonts w:ascii="Times New Roman" w:hAnsi="Times New Roman" w:cs="Times New Roman"/>
                <w:b/>
                <w:spacing w:val="-5"/>
                <w:lang w:val="en-US"/>
              </w:rPr>
              <w:t xml:space="preserve"> </w:t>
            </w:r>
            <w:r w:rsidRPr="00E51ED5">
              <w:rPr>
                <w:rFonts w:ascii="Times New Roman" w:hAnsi="Times New Roman" w:cs="Times New Roman"/>
                <w:b/>
                <w:lang w:val="en-US"/>
              </w:rPr>
              <w:t>Dokümanlar</w:t>
            </w:r>
          </w:p>
        </w:tc>
      </w:tr>
      <w:tr w:rsidR="00370E3A" w14:paraId="29F31D72" w14:textId="77777777" w:rsidTr="003C50F2">
        <w:trPr>
          <w:trHeight w:val="541"/>
        </w:trPr>
        <w:tc>
          <w:tcPr>
            <w:tcW w:w="5920" w:type="dxa"/>
            <w:vMerge w:val="restart"/>
          </w:tcPr>
          <w:p w14:paraId="5FB1F1EB" w14:textId="77777777" w:rsidR="00370E3A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4009856" behindDoc="0" locked="0" layoutInCell="1" allowOverlap="1" wp14:anchorId="73A55171" wp14:editId="28324FF7">
                      <wp:simplePos x="0" y="0"/>
                      <wp:positionH relativeFrom="column">
                        <wp:posOffset>2734945</wp:posOffset>
                      </wp:positionH>
                      <wp:positionV relativeFrom="paragraph">
                        <wp:posOffset>7035800</wp:posOffset>
                      </wp:positionV>
                      <wp:extent cx="0" cy="395605"/>
                      <wp:effectExtent l="76200" t="0" r="57150" b="61595"/>
                      <wp:wrapNone/>
                      <wp:docPr id="99" name="Düz Ok Bağlayıcısı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85AECC" id="Düz Ok Bağlayıcısı 99" o:spid="_x0000_s1026" type="#_x0000_t32" style="position:absolute;margin-left:215.35pt;margin-top:554pt;width:0;height:31.15pt;z-index:254009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A0hXQ3gAAAA0BAAAPAAAAZHJzL2Rvd25yZXYu&#10;eG1sTI/BTsMwEETvSPyDtUjcqN0W0TbEqRASPYIoHOjNjbdO1HgdxW4S+Hq24lCOO/M0O5OvR9+I&#10;HrtYB9IwnSgQSGWwNTkNnx8vd0sQMRmypgmEGr4xwrq4vspNZsNA79hvkxMcQjEzGqqU2kzKWFbo&#10;TZyEFom9Q+i8SXx2TtrODBzuGzlT6kF6UxN/qEyLzxWWx+3Ja3hzX72f0aaWh9XuZ+Ne7bEakta3&#10;N+PTI4iEY7rAcK7P1aHgTvtwIhtFo+F+rhaMsjFVS17FyJ+0P0sLNQdZ5PL/iuIX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wNIV0N4AAAAN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980160" behindDoc="0" locked="0" layoutInCell="1" allowOverlap="1" wp14:anchorId="2D329092" wp14:editId="07E102B7">
                      <wp:simplePos x="0" y="0"/>
                      <wp:positionH relativeFrom="column">
                        <wp:posOffset>1965325</wp:posOffset>
                      </wp:positionH>
                      <wp:positionV relativeFrom="paragraph">
                        <wp:posOffset>6781165</wp:posOffset>
                      </wp:positionV>
                      <wp:extent cx="1520825" cy="243205"/>
                      <wp:effectExtent l="0" t="0" r="22225" b="23495"/>
                      <wp:wrapNone/>
                      <wp:docPr id="98" name="Dikdörtgen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2432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F95648" w14:textId="77777777" w:rsidR="002C2300" w:rsidRPr="00894207" w:rsidRDefault="002C2300" w:rsidP="002C230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25BB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Sonuç Formunun Gönderilme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329092" id="Dikdörtgen 98" o:spid="_x0000_s1037" style="position:absolute;margin-left:154.75pt;margin-top:533.95pt;width:119.75pt;height:19.15pt;z-index:25398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" fillcolor="white [3201]" strokecolor="#44546a [3215]" strokeweight="1pt">
                      <v:textbox>
                        <w:txbxContent>
                          <w:p w14:paraId="4DF95648" w14:textId="77777777" w:rsidR="002C2300" w:rsidRPr="00894207" w:rsidRDefault="002C2300" w:rsidP="002C23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25BB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onuç Formunun Gönderilmesi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950464" behindDoc="0" locked="0" layoutInCell="1" allowOverlap="1" wp14:anchorId="5E31D981" wp14:editId="39721E74">
                      <wp:simplePos x="0" y="0"/>
                      <wp:positionH relativeFrom="column">
                        <wp:posOffset>2729230</wp:posOffset>
                      </wp:positionH>
                      <wp:positionV relativeFrom="paragraph">
                        <wp:posOffset>6374765</wp:posOffset>
                      </wp:positionV>
                      <wp:extent cx="0" cy="395605"/>
                      <wp:effectExtent l="76200" t="0" r="57150" b="61595"/>
                      <wp:wrapNone/>
                      <wp:docPr id="97" name="Düz Ok Bağlayıcısı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7B642B" id="Düz Ok Bağlayıcısı 97" o:spid="_x0000_s1026" type="#_x0000_t32" style="position:absolute;margin-left:214.9pt;margin-top:501.95pt;width:0;height:31.15pt;z-index:25395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A4kLZp3gAAAA0BAAAPAAAAZHJzL2Rvd25yZXYu&#10;eG1sTI/BTsMwEETvSPyDtUjcqENAEQlxKoREjyAKB7i58daOGq+j2E0CX89WHOC4M6PZN/V68b2Y&#10;cIxdIAXXqwwEUhtMR1bB+9vT1R2ImDQZ3QdCBV8YYd2cn9W6MmGmV5y2yQouoVhpBS6loZIytg69&#10;jqswILG3D6PXic/RSjPqmct9L/MsK6TXHfEHpwd8dNgetkev4MV+TD6nTSf35ef3xj6bg5uTUpcX&#10;y8M9iIRL+gvDCZ/RoWGmXTiSiaJXcJuXjJ7YyLKbEgRHfqXdSSqKHGRTy/8rmh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OJC2ad4AAAAN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920768" behindDoc="0" locked="0" layoutInCell="1" allowOverlap="1" wp14:anchorId="6A0713E4" wp14:editId="2C93042C">
                      <wp:simplePos x="0" y="0"/>
                      <wp:positionH relativeFrom="column">
                        <wp:posOffset>1974215</wp:posOffset>
                      </wp:positionH>
                      <wp:positionV relativeFrom="paragraph">
                        <wp:posOffset>6127115</wp:posOffset>
                      </wp:positionV>
                      <wp:extent cx="1520825" cy="243205"/>
                      <wp:effectExtent l="0" t="0" r="22225" b="23495"/>
                      <wp:wrapNone/>
                      <wp:docPr id="96" name="Dikdörtgen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2432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DC79397" w14:textId="77777777" w:rsidR="002C2300" w:rsidRPr="00894207" w:rsidRDefault="002C2300" w:rsidP="002C230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25BB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Sözleşmeye Dav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0713E4" id="Dikdörtgen 96" o:spid="_x0000_s1038" style="position:absolute;margin-left:155.45pt;margin-top:482.45pt;width:119.75pt;height:19.15pt;z-index:25392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" fillcolor="white [3201]" strokecolor="#44546a [3215]" strokeweight="1pt">
                      <v:textbox>
                        <w:txbxContent>
                          <w:p w14:paraId="6DC79397" w14:textId="77777777" w:rsidR="002C2300" w:rsidRPr="00894207" w:rsidRDefault="002C2300" w:rsidP="002C23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25BB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özleşmeye Dave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891072" behindDoc="0" locked="0" layoutInCell="1" allowOverlap="1" wp14:anchorId="1F13C681" wp14:editId="54B31762">
                      <wp:simplePos x="0" y="0"/>
                      <wp:positionH relativeFrom="column">
                        <wp:posOffset>2730500</wp:posOffset>
                      </wp:positionH>
                      <wp:positionV relativeFrom="paragraph">
                        <wp:posOffset>5725160</wp:posOffset>
                      </wp:positionV>
                      <wp:extent cx="0" cy="395605"/>
                      <wp:effectExtent l="76200" t="0" r="57150" b="61595"/>
                      <wp:wrapNone/>
                      <wp:docPr id="95" name="Düz Ok Bağlayıcısı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12E97D" id="Düz Ok Bağlayıcısı 95" o:spid="_x0000_s1026" type="#_x0000_t32" style="position:absolute;margin-left:215pt;margin-top:450.8pt;width:0;height:31.15pt;z-index:25389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Bdt63c3gAAAAsBAAAPAAAAZHJzL2Rvd25yZXYu&#10;eG1sTI/BTsMwEETvSPyDtUjcqN0WRSTEqRASPYJoOcDNjbdO1HgdxW4S+HoWcYDjzo5m3pSb2Xdi&#10;xCG2gTQsFwoEUh1sS07D2/7p5g5ETIas6QKhhk+MsKkuL0pT2DDRK4675ASHUCyMhialvpAy1g16&#10;ExehR+LfMQzeJD4HJ+1gJg73nVwplUlvWuKGxvT42GB92p29hhf3PvoVbVt5zD++tu7ZnpopaX19&#10;NT/cg0g4pz8z/OAzOlTMdAhnslF0Gm7XirckDblaZiDY8ascWMnWOciqlP83VN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Xbet3N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861376" behindDoc="0" locked="0" layoutInCell="1" allowOverlap="1" wp14:anchorId="7594E03E" wp14:editId="6B6B9BF6">
                      <wp:simplePos x="0" y="0"/>
                      <wp:positionH relativeFrom="column">
                        <wp:posOffset>1974850</wp:posOffset>
                      </wp:positionH>
                      <wp:positionV relativeFrom="paragraph">
                        <wp:posOffset>5477510</wp:posOffset>
                      </wp:positionV>
                      <wp:extent cx="1520825" cy="243205"/>
                      <wp:effectExtent l="0" t="0" r="22225" b="23495"/>
                      <wp:wrapNone/>
                      <wp:docPr id="94" name="Dikdörtgen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2432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2F2A94D" w14:textId="77777777" w:rsidR="002C2300" w:rsidRPr="00894207" w:rsidRDefault="002C2300" w:rsidP="002C230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25BB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Ön Mali Kontrolün Yapı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94E03E" id="Dikdörtgen 94" o:spid="_x0000_s1039" style="position:absolute;margin-left:155.5pt;margin-top:431.3pt;width:119.75pt;height:19.15pt;z-index:25386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" fillcolor="white [3201]" strokecolor="#44546a [3215]" strokeweight="1pt">
                      <v:textbox>
                        <w:txbxContent>
                          <w:p w14:paraId="72F2A94D" w14:textId="77777777" w:rsidR="002C2300" w:rsidRPr="00894207" w:rsidRDefault="002C2300" w:rsidP="002C23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25BB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Ön Mali Kontrolün Yapı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831680" behindDoc="0" locked="0" layoutInCell="1" allowOverlap="1" wp14:anchorId="1A4B2CDF" wp14:editId="51052E45">
                      <wp:simplePos x="0" y="0"/>
                      <wp:positionH relativeFrom="column">
                        <wp:posOffset>2729547</wp:posOffset>
                      </wp:positionH>
                      <wp:positionV relativeFrom="paragraph">
                        <wp:posOffset>5077460</wp:posOffset>
                      </wp:positionV>
                      <wp:extent cx="0" cy="395605"/>
                      <wp:effectExtent l="76200" t="0" r="57150" b="61595"/>
                      <wp:wrapNone/>
                      <wp:docPr id="93" name="Düz Ok Bağlayıcısı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7A1129" id="Düz Ok Bağlayıcısı 93" o:spid="_x0000_s1026" type="#_x0000_t32" style="position:absolute;margin-left:214.9pt;margin-top:399.8pt;width:0;height:31.15pt;z-index:253831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AllCrT3gAAAAsBAAAPAAAAZHJzL2Rvd25yZXYu&#10;eG1sTI/BTsMwEETvSP0Haytxo04jFOoQp0JI9Aii5QA3N97aUeN1FLtJ4Osx4gDHnR3NvKm2s+vY&#10;iENoPUlYrzJgSI3XLRkJb4enmw2wEBVp1XlCCZ8YYFsvripVaj/RK477aFgKoVAqCTbGvuQ8NBad&#10;CivfI6XfyQ9OxXQOhutBTSncdTzPsoI71VJqsKrHR4vNeX9xEl7M++hy2rX8JD6+duZZn+0Upbxe&#10;zg/3wCLO8c8MP/gJHerEdPQX0oF1Em5zkdCjhDshCmDJ8ascJWyKtQBeV/z/hvob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JZQq09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668864" behindDoc="0" locked="0" layoutInCell="1" allowOverlap="1" wp14:anchorId="4ECCDCF0" wp14:editId="2444D528">
                      <wp:simplePos x="0" y="0"/>
                      <wp:positionH relativeFrom="column">
                        <wp:posOffset>2740025</wp:posOffset>
                      </wp:positionH>
                      <wp:positionV relativeFrom="paragraph">
                        <wp:posOffset>2774315</wp:posOffset>
                      </wp:positionV>
                      <wp:extent cx="0" cy="395605"/>
                      <wp:effectExtent l="76200" t="0" r="57150" b="61595"/>
                      <wp:wrapNone/>
                      <wp:docPr id="87" name="Düz Ok Bağlayıcısı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665335" id="Düz Ok Bağlayıcısı 87" o:spid="_x0000_s1026" type="#_x0000_t32" style="position:absolute;margin-left:215.75pt;margin-top:218.45pt;width:0;height:31.15pt;z-index:253668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695488" behindDoc="0" locked="0" layoutInCell="1" allowOverlap="1" wp14:anchorId="7FB21D91" wp14:editId="6F255329">
                      <wp:simplePos x="0" y="0"/>
                      <wp:positionH relativeFrom="column">
                        <wp:posOffset>1976120</wp:posOffset>
                      </wp:positionH>
                      <wp:positionV relativeFrom="paragraph">
                        <wp:posOffset>3177540</wp:posOffset>
                      </wp:positionV>
                      <wp:extent cx="1520825" cy="494030"/>
                      <wp:effectExtent l="0" t="0" r="22225" b="20320"/>
                      <wp:wrapNone/>
                      <wp:docPr id="88" name="Dikdörtgen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49403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85FA82" w14:textId="77777777" w:rsidR="002C2300" w:rsidRPr="00894207" w:rsidRDefault="00896F7E" w:rsidP="002C230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Tekliflerin İncelenmesi ve EKAP</w:t>
                                  </w:r>
                                  <w:r w:rsidR="002C2300" w:rsidRPr="00582F33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 xml:space="preserve"> üzerinden teklif değerlendirme işlemlerinin yapı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B21D91" id="Dikdörtgen 88" o:spid="_x0000_s1040" style="position:absolute;margin-left:155.6pt;margin-top:250.2pt;width:119.75pt;height:38.9pt;z-index:25369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" fillcolor="white [3201]" strokecolor="#44546a [3215]" strokeweight="1pt">
                      <v:textbox>
                        <w:txbxContent>
                          <w:p w14:paraId="1685FA82" w14:textId="77777777" w:rsidR="002C2300" w:rsidRPr="00894207" w:rsidRDefault="00896F7E" w:rsidP="002C23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Tekliflerin İncelenmesi ve EKAP</w:t>
                            </w:r>
                            <w:r w:rsidR="002C2300" w:rsidRPr="00582F3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üzerinden teklif değerlendirme işlemlerinin yapı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722112" behindDoc="0" locked="0" layoutInCell="1" allowOverlap="1" wp14:anchorId="05F4461B" wp14:editId="0732372E">
                      <wp:simplePos x="0" y="0"/>
                      <wp:positionH relativeFrom="column">
                        <wp:posOffset>2729865</wp:posOffset>
                      </wp:positionH>
                      <wp:positionV relativeFrom="paragraph">
                        <wp:posOffset>3671570</wp:posOffset>
                      </wp:positionV>
                      <wp:extent cx="0" cy="395605"/>
                      <wp:effectExtent l="76200" t="0" r="57150" b="61595"/>
                      <wp:wrapNone/>
                      <wp:docPr id="89" name="Düz Ok Bağlayıcısı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B8A06D" id="Düz Ok Bağlayıcısı 89" o:spid="_x0000_s1026" type="#_x0000_t32" style="position:absolute;margin-left:214.95pt;margin-top:289.1pt;width:0;height:31.15pt;z-index:253722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748736" behindDoc="0" locked="0" layoutInCell="1" allowOverlap="1" wp14:anchorId="2C7B8A1F" wp14:editId="1A6E99C3">
                      <wp:simplePos x="0" y="0"/>
                      <wp:positionH relativeFrom="column">
                        <wp:posOffset>1965325</wp:posOffset>
                      </wp:positionH>
                      <wp:positionV relativeFrom="paragraph">
                        <wp:posOffset>4077335</wp:posOffset>
                      </wp:positionV>
                      <wp:extent cx="1520825" cy="243205"/>
                      <wp:effectExtent l="0" t="0" r="22225" b="23495"/>
                      <wp:wrapNone/>
                      <wp:docPr id="90" name="Dikdörtgen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2432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C52E0D8" w14:textId="77777777" w:rsidR="002C2300" w:rsidRPr="00894207" w:rsidRDefault="002C2300" w:rsidP="002C230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82F33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Komisyon kararının yazı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7B8A1F" id="Dikdörtgen 90" o:spid="_x0000_s1041" style="position:absolute;margin-left:154.75pt;margin-top:321.05pt;width:119.75pt;height:19.15pt;z-index:25374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" fillcolor="white [3201]" strokecolor="#44546a [3215]" strokeweight="1pt">
                      <v:textbox>
                        <w:txbxContent>
                          <w:p w14:paraId="5C52E0D8" w14:textId="77777777" w:rsidR="002C2300" w:rsidRPr="00894207" w:rsidRDefault="002C2300" w:rsidP="002C23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82F3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Komisyon kararının yazı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775360" behindDoc="0" locked="0" layoutInCell="1" allowOverlap="1" wp14:anchorId="200D80CB" wp14:editId="4112B301">
                      <wp:simplePos x="0" y="0"/>
                      <wp:positionH relativeFrom="column">
                        <wp:posOffset>1983105</wp:posOffset>
                      </wp:positionH>
                      <wp:positionV relativeFrom="paragraph">
                        <wp:posOffset>4733925</wp:posOffset>
                      </wp:positionV>
                      <wp:extent cx="1520825" cy="335280"/>
                      <wp:effectExtent l="0" t="0" r="22225" b="26670"/>
                      <wp:wrapNone/>
                      <wp:docPr id="91" name="Dikdörtgen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3352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02A9F23" w14:textId="77777777" w:rsidR="002C2300" w:rsidRPr="00894207" w:rsidRDefault="002C2300" w:rsidP="002C230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25BB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Komisyon kararının tebliğ edilme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0D80CB" id="Dikdörtgen 91" o:spid="_x0000_s1042" style="position:absolute;margin-left:156.15pt;margin-top:372.75pt;width:119.75pt;height:26.4pt;z-index:25377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" fillcolor="white [3201]" strokecolor="#44546a [3215]" strokeweight="1pt">
                      <v:textbox>
                        <w:txbxContent>
                          <w:p w14:paraId="002A9F23" w14:textId="77777777" w:rsidR="002C2300" w:rsidRPr="00894207" w:rsidRDefault="002C2300" w:rsidP="002C23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25BB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Komisyon kararının tebliğ edilmesi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C2300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801984" behindDoc="0" locked="0" layoutInCell="1" allowOverlap="1" wp14:anchorId="0569FD3E" wp14:editId="4E24D8C3">
                      <wp:simplePos x="0" y="0"/>
                      <wp:positionH relativeFrom="column">
                        <wp:posOffset>2725738</wp:posOffset>
                      </wp:positionH>
                      <wp:positionV relativeFrom="paragraph">
                        <wp:posOffset>4338955</wp:posOffset>
                      </wp:positionV>
                      <wp:extent cx="0" cy="395605"/>
                      <wp:effectExtent l="76200" t="0" r="57150" b="61595"/>
                      <wp:wrapNone/>
                      <wp:docPr id="92" name="Düz Ok Bağlayıcısı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534D69" id="Düz Ok Bağlayıcısı 92" o:spid="_x0000_s1026" type="#_x0000_t32" style="position:absolute;margin-left:214.65pt;margin-top:341.65pt;width:0;height:31.15pt;z-index:253801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525BB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642240" behindDoc="0" locked="0" layoutInCell="1" allowOverlap="1" wp14:anchorId="769C953E" wp14:editId="701654A5">
                      <wp:simplePos x="0" y="0"/>
                      <wp:positionH relativeFrom="column">
                        <wp:posOffset>1979612</wp:posOffset>
                      </wp:positionH>
                      <wp:positionV relativeFrom="paragraph">
                        <wp:posOffset>2516505</wp:posOffset>
                      </wp:positionV>
                      <wp:extent cx="1520825" cy="250190"/>
                      <wp:effectExtent l="0" t="0" r="22225" b="16510"/>
                      <wp:wrapNone/>
                      <wp:docPr id="86" name="Dikdörtgen 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25019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925120" w14:textId="77777777" w:rsidR="002C2300" w:rsidRPr="00894207" w:rsidRDefault="002C2300" w:rsidP="002C230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82F33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Tekliflerin Açı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9C953E" id="Dikdörtgen 86" o:spid="_x0000_s1043" style="position:absolute;margin-left:155.85pt;margin-top:198.15pt;width:119.75pt;height:19.7pt;z-index:25364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" fillcolor="white [3201]" strokecolor="#44546a [3215]" strokeweight="1pt">
                      <v:textbox>
                        <w:txbxContent>
                          <w:p w14:paraId="56925120" w14:textId="77777777" w:rsidR="002C2300" w:rsidRPr="00894207" w:rsidRDefault="002C2300" w:rsidP="002C23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82F3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Tekliflerin Açı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E65E1" w:rsidRPr="00DE65E1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320704" behindDoc="0" locked="0" layoutInCell="1" allowOverlap="1" wp14:anchorId="23BA3827" wp14:editId="3A08ED89">
                      <wp:simplePos x="0" y="0"/>
                      <wp:positionH relativeFrom="column">
                        <wp:posOffset>777240</wp:posOffset>
                      </wp:positionH>
                      <wp:positionV relativeFrom="paragraph">
                        <wp:posOffset>7035482</wp:posOffset>
                      </wp:positionV>
                      <wp:extent cx="0" cy="395605"/>
                      <wp:effectExtent l="76200" t="0" r="57150" b="61595"/>
                      <wp:wrapNone/>
                      <wp:docPr id="80" name="Düz Ok Bağlayıcısı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A81A90" id="Düz Ok Bağlayıcısı 80" o:spid="_x0000_s1026" type="#_x0000_t32" style="position:absolute;margin-left:61.2pt;margin-top:553.95pt;width:0;height:31.15pt;z-index:2533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7KXAW3gAAAA0BAAAPAAAAZHJzL2Rvd25yZXYu&#10;eG1sTI/BTsMwEETvSPyDtUjcqF0LURriVAiJHkG0HODmxq4dNV5HsZsEvp4NF7jtzI5m35abKbRs&#10;sH1qIipYLgQwi3U0DToF7/vnm3tgKWs0uo1oFXzZBJvq8qLUhYkjvtlhlx2jEkyFVuBz7grOU+1t&#10;0GkRO4u0O8Y+6Eyyd9z0eqTy0HIpxB0PukG64HVnn7ytT7tzUPDqPoYgcdvw4/rze+tezMmPWanr&#10;q+nxAVi2U/4Lw4xP6FAR0yGe0STWkpbylqI0LMVqDWyO/FqH2VoJCbwq+f8vqh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+ylwFt4AAAAN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DE65E1" w:rsidRPr="00DE65E1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246976" behindDoc="0" locked="0" layoutInCell="1" allowOverlap="1" wp14:anchorId="038D718C" wp14:editId="6449B3FE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6780847</wp:posOffset>
                      </wp:positionV>
                      <wp:extent cx="1520825" cy="243205"/>
                      <wp:effectExtent l="0" t="0" r="22225" b="23495"/>
                      <wp:wrapNone/>
                      <wp:docPr id="79" name="Dikdörtgen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2432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7A5C77" w14:textId="77777777" w:rsidR="00DE65E1" w:rsidRPr="00894207" w:rsidRDefault="00DE65E1" w:rsidP="00DE65E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25BB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Sonuç Formunun Gönderilme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8D718C" id="Dikdörtgen 79" o:spid="_x0000_s1044" style="position:absolute;margin-left:.6pt;margin-top:533.9pt;width:119.75pt;height:19.15pt;z-index:2532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" fillcolor="white [3201]" strokecolor="#44546a [3215]" strokeweight="1pt">
                      <v:textbox>
                        <w:txbxContent>
                          <w:p w14:paraId="7E7A5C77" w14:textId="77777777" w:rsidR="00DE65E1" w:rsidRPr="00894207" w:rsidRDefault="00DE65E1" w:rsidP="00DE65E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25BB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onuç Formunun Gönderilmesi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E65E1" w:rsidRPr="00DE65E1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3009408" behindDoc="0" locked="0" layoutInCell="1" allowOverlap="1" wp14:anchorId="7A8AF096" wp14:editId="3F3C981D">
                      <wp:simplePos x="0" y="0"/>
                      <wp:positionH relativeFrom="column">
                        <wp:posOffset>771525</wp:posOffset>
                      </wp:positionH>
                      <wp:positionV relativeFrom="paragraph">
                        <wp:posOffset>6374130</wp:posOffset>
                      </wp:positionV>
                      <wp:extent cx="0" cy="395605"/>
                      <wp:effectExtent l="76200" t="0" r="57150" b="61595"/>
                      <wp:wrapNone/>
                      <wp:docPr id="73" name="Düz Ok Bağlayıcısı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1FBF11" id="Düz Ok Bağlayıcısı 73" o:spid="_x0000_s1026" type="#_x0000_t32" style="position:absolute;margin-left:60.75pt;margin-top:501.9pt;width:0;height:31.15pt;z-index:253009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DE65E1" w:rsidRPr="00DE65E1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2961280" behindDoc="0" locked="0" layoutInCell="1" allowOverlap="1" wp14:anchorId="12A4607D" wp14:editId="4716479E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6126480</wp:posOffset>
                      </wp:positionV>
                      <wp:extent cx="1520825" cy="243205"/>
                      <wp:effectExtent l="0" t="0" r="22225" b="23495"/>
                      <wp:wrapNone/>
                      <wp:docPr id="72" name="Dikdörtgen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2432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1041009" w14:textId="77777777" w:rsidR="00DE65E1" w:rsidRPr="00894207" w:rsidRDefault="00DE65E1" w:rsidP="00DE65E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25BB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Sözleşmeye Dav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A4607D" id="Dikdörtgen 72" o:spid="_x0000_s1045" style="position:absolute;margin-left:1.3pt;margin-top:482.4pt;width:119.75pt;height:19.15pt;z-index:25296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" fillcolor="white [3201]" strokecolor="#44546a [3215]" strokeweight="1pt">
                      <v:textbox>
                        <w:txbxContent>
                          <w:p w14:paraId="51041009" w14:textId="77777777" w:rsidR="00DE65E1" w:rsidRPr="00894207" w:rsidRDefault="00DE65E1" w:rsidP="00DE65E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25BB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özleşmeye Dave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E65E1" w:rsidRPr="00DE65E1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2913152" behindDoc="0" locked="0" layoutInCell="1" allowOverlap="1" wp14:anchorId="3CC658AF" wp14:editId="2044F4B6">
                      <wp:simplePos x="0" y="0"/>
                      <wp:positionH relativeFrom="column">
                        <wp:posOffset>772795</wp:posOffset>
                      </wp:positionH>
                      <wp:positionV relativeFrom="paragraph">
                        <wp:posOffset>5724525</wp:posOffset>
                      </wp:positionV>
                      <wp:extent cx="0" cy="395605"/>
                      <wp:effectExtent l="76200" t="0" r="57150" b="61595"/>
                      <wp:wrapNone/>
                      <wp:docPr id="71" name="Düz Ok Bağlayıcısı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DB44F0" id="Düz Ok Bağlayıcısı 71" o:spid="_x0000_s1026" type="#_x0000_t32" style="position:absolute;margin-left:60.85pt;margin-top:450.75pt;width:0;height:31.15pt;z-index:252913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ASMFYQ3gAAAAsBAAAPAAAAZHJzL2Rvd25yZXYu&#10;eG1sTI/BTsMwEETvSPyDtUjcqJMgSpvGqRASPYIoHOjNjbdx1HgdxW4S+Hq2XMpxZp9mZ4r15Fox&#10;YB8aTwrSWQICqfKmoVrB58fL3QJEiJqMbj2hgm8MsC6vrwqdGz/SOw7bWAsOoZBrBTbGLpcyVBad&#10;DjPfIfHt4HunI8u+lqbXI4e7VmZJMpdON8QfrO7w2WJ13J6cgrf6a3AZbRp5WO5+NvWrOdoxKnV7&#10;Mz2tQESc4gWGc32uDiV32vsTmSBa1ln6yKiCZZI+gDgTf86enfn9AmRZyP8byl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EjBWEN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DE65E1" w:rsidRPr="00DE65E1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2865024" behindDoc="0" locked="0" layoutInCell="1" allowOverlap="1" wp14:anchorId="106CBA5E" wp14:editId="3636703B">
                      <wp:simplePos x="0" y="0"/>
                      <wp:positionH relativeFrom="column">
                        <wp:posOffset>17145</wp:posOffset>
                      </wp:positionH>
                      <wp:positionV relativeFrom="paragraph">
                        <wp:posOffset>5476875</wp:posOffset>
                      </wp:positionV>
                      <wp:extent cx="1520825" cy="243205"/>
                      <wp:effectExtent l="0" t="0" r="22225" b="23495"/>
                      <wp:wrapNone/>
                      <wp:docPr id="70" name="Dikdörtgen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2432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952649" w14:textId="77777777" w:rsidR="00DE65E1" w:rsidRPr="00894207" w:rsidRDefault="00DE65E1" w:rsidP="00DE65E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25BB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Ön Mali Kontrolün Yapı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6CBA5E" id="Dikdörtgen 70" o:spid="_x0000_s1046" style="position:absolute;margin-left:1.35pt;margin-top:431.25pt;width:119.75pt;height:19.15pt;z-index:25286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" fillcolor="white [3201]" strokecolor="#44546a [3215]" strokeweight="1pt">
                      <v:textbox>
                        <w:txbxContent>
                          <w:p w14:paraId="18952649" w14:textId="77777777" w:rsidR="00DE65E1" w:rsidRPr="00894207" w:rsidRDefault="00DE65E1" w:rsidP="00DE65E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25BB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Ön Mali Kontrolün Yapı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E65E1" w:rsidRPr="00DE65E1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2816896" behindDoc="0" locked="0" layoutInCell="1" allowOverlap="1" wp14:anchorId="617C573B" wp14:editId="7A2B5D6E">
                      <wp:simplePos x="0" y="0"/>
                      <wp:positionH relativeFrom="column">
                        <wp:posOffset>775335</wp:posOffset>
                      </wp:positionH>
                      <wp:positionV relativeFrom="paragraph">
                        <wp:posOffset>4344035</wp:posOffset>
                      </wp:positionV>
                      <wp:extent cx="0" cy="395605"/>
                      <wp:effectExtent l="76200" t="0" r="57150" b="61595"/>
                      <wp:wrapNone/>
                      <wp:docPr id="69" name="Düz Ok Bağlayıcısı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ADB837" id="Düz Ok Bağlayıcısı 69" o:spid="_x0000_s1026" type="#_x0000_t32" style="position:absolute;margin-left:61.05pt;margin-top:342.05pt;width:0;height:31.15pt;z-index:252816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AE2WYV3gAAAAsBAAAPAAAAZHJzL2Rvd25yZXYu&#10;eG1sTI9BT8MwDIXvSPyHyEjcWLqqKlvXdEJI7AhicIBb1nhNtcapmqwt/Ho8LnDzs5+ev1duZ9eJ&#10;EYfQelKwXCQgkGpvWmoUvL893a1AhKjJ6M4TKvjCANvq+qrUhfETveK4j43gEAqFVmBj7AspQ23R&#10;6bDwPRLfjn5wOrIcGmkGPXG462SaJLl0uiX+YHWPjxbr0/7sFLw0H6NLadfK4/rze9c8m5OdolK3&#10;N/PDBkTEOf6Z4YLP6FAx08GfyQTRsU7TJVsV5KuMh4vjd3NQcJ/lGciqlP87VD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BNlmFd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DE65E1" w:rsidRPr="00DE65E1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2768768" behindDoc="0" locked="0" layoutInCell="1" allowOverlap="1" wp14:anchorId="6CAC2D7C" wp14:editId="2459D6E0">
                      <wp:simplePos x="0" y="0"/>
                      <wp:positionH relativeFrom="column">
                        <wp:posOffset>771525</wp:posOffset>
                      </wp:positionH>
                      <wp:positionV relativeFrom="paragraph">
                        <wp:posOffset>5076825</wp:posOffset>
                      </wp:positionV>
                      <wp:extent cx="0" cy="395605"/>
                      <wp:effectExtent l="76200" t="0" r="57150" b="61595"/>
                      <wp:wrapNone/>
                      <wp:docPr id="68" name="Düz Ok Bağlayıcısı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A8B4C0" id="Düz Ok Bağlayıcısı 68" o:spid="_x0000_s1026" type="#_x0000_t32" style="position:absolute;margin-left:60.75pt;margin-top:399.75pt;width:0;height:31.15pt;z-index:252768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AZqXH+3gAAAAsBAAAPAAAAZHJzL2Rvd25yZXYu&#10;eG1sTI9BT8MwDIXvSPyHyEjcWNpKjLY0nRASO4IYHOCWNV5arXGqJmsLvx6PC9z87Kfn71WbxfVi&#10;wjF0nhSkqwQEUuNNR1bB+9vTTQ4iRE1G955QwRcG2NSXF5UujZ/pFaddtIJDKJRaQRvjUEoZmhad&#10;Dis/IPHt4EenI8vRSjPqmcNdL7MkWUunO+IPrR7wscXmuDs5BS/2Y3IZbTt5KD6/t/bZHNs5KnV9&#10;tTzcg4i4xD8znPEZHWpm2vsTmSB61ll6y1YFd0XBw9nxu9kryNdpDrKu5P8O9Q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Galx/t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DE65E1" w:rsidRPr="00DE65E1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2720640" behindDoc="0" locked="0" layoutInCell="1" allowOverlap="1" wp14:anchorId="25950759" wp14:editId="6147AF1B">
                      <wp:simplePos x="0" y="0"/>
                      <wp:positionH relativeFrom="column">
                        <wp:posOffset>33338</wp:posOffset>
                      </wp:positionH>
                      <wp:positionV relativeFrom="paragraph">
                        <wp:posOffset>4739005</wp:posOffset>
                      </wp:positionV>
                      <wp:extent cx="1520825" cy="335280"/>
                      <wp:effectExtent l="0" t="0" r="22225" b="26670"/>
                      <wp:wrapNone/>
                      <wp:docPr id="67" name="Dikdörtgen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3352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9CFB63" w14:textId="77777777" w:rsidR="00DE65E1" w:rsidRPr="00894207" w:rsidRDefault="00DE65E1" w:rsidP="00DE65E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25BBB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Komisyon kararının tebliğ edilme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950759" id="Dikdörtgen 67" o:spid="_x0000_s1047" style="position:absolute;margin-left:2.65pt;margin-top:373.15pt;width:119.75pt;height:26.4pt;z-index:25272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" fillcolor="white [3201]" strokecolor="#44546a [3215]" strokeweight="1pt">
                      <v:textbox>
                        <w:txbxContent>
                          <w:p w14:paraId="389CFB63" w14:textId="77777777" w:rsidR="00DE65E1" w:rsidRPr="00894207" w:rsidRDefault="00DE65E1" w:rsidP="00DE65E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25BBB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Komisyon kararının tebliğ edilmesi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25BBB" w:rsidRPr="00525BB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570688" behindDoc="0" locked="0" layoutInCell="1" allowOverlap="1" wp14:anchorId="16158D7B" wp14:editId="53E16606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2529205</wp:posOffset>
                      </wp:positionV>
                      <wp:extent cx="1520825" cy="250190"/>
                      <wp:effectExtent l="0" t="0" r="22225" b="16510"/>
                      <wp:wrapNone/>
                      <wp:docPr id="45" name="Dikdörtgen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25019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DFAF40D" w14:textId="77777777" w:rsidR="00525BBB" w:rsidRPr="00894207" w:rsidRDefault="00525BBB" w:rsidP="00525BB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82F33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Tekliflerin Açı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158D7B" id="Dikdörtgen 45" o:spid="_x0000_s1048" style="position:absolute;margin-left:3.7pt;margin-top:199.15pt;width:119.75pt;height:19.7pt;z-index:25157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" fillcolor="white [3201]" strokecolor="#44546a [3215]" strokeweight="1pt">
                      <v:textbox>
                        <w:txbxContent>
                          <w:p w14:paraId="2DFAF40D" w14:textId="77777777" w:rsidR="00525BBB" w:rsidRPr="00894207" w:rsidRDefault="00525BBB" w:rsidP="00525BB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82F3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Tekliflerin Açı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25BBB" w:rsidRPr="00525BB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24960" behindDoc="0" locked="0" layoutInCell="1" allowOverlap="1" wp14:anchorId="0913D2D1" wp14:editId="588B5F36">
                      <wp:simplePos x="0" y="0"/>
                      <wp:positionH relativeFrom="column">
                        <wp:posOffset>789940</wp:posOffset>
                      </wp:positionH>
                      <wp:positionV relativeFrom="paragraph">
                        <wp:posOffset>2779395</wp:posOffset>
                      </wp:positionV>
                      <wp:extent cx="0" cy="395605"/>
                      <wp:effectExtent l="76200" t="0" r="57150" b="61595"/>
                      <wp:wrapNone/>
                      <wp:docPr id="46" name="Düz Ok Bağlayıcısı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4CE3CE" id="Düz Ok Bağlayıcısı 46" o:spid="_x0000_s1026" type="#_x0000_t32" style="position:absolute;margin-left:62.2pt;margin-top:218.85pt;width:0;height:31.15pt;z-index:251624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BhhOyT3gAAAAsBAAAPAAAAZHJzL2Rvd25yZXYu&#10;eG1sTI/BTsMwDIbvSHuHyEjcWEIpG5Sm04TEjiA2DnDLGi+p1jhVk7WFpyfjAsff/vT7c7maXMsG&#10;7EPjScLNXABDqr1uyEh43z1f3wMLUZFWrSeU8IUBVtXsolSF9iO94bCNhqUSCoWSYGPsCs5DbdGp&#10;MPcdUtodfO9UTLE3XPdqTOWu5ZkQC+5UQ+mCVR0+WayP25OT8Go+BpfRpuGHh8/vjXnRRztGKa8u&#10;p/UjsIhT/IPhrJ/UoUpOe38iHVibcpbnCZWQ3y6XwM7E72Qv4U4IAbwq+f8fqh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YYTsk9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525BBB" w:rsidRPr="00525BB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75D078CD" wp14:editId="59B736AC">
                      <wp:simplePos x="0" y="0"/>
                      <wp:positionH relativeFrom="column">
                        <wp:posOffset>26035</wp:posOffset>
                      </wp:positionH>
                      <wp:positionV relativeFrom="paragraph">
                        <wp:posOffset>3182620</wp:posOffset>
                      </wp:positionV>
                      <wp:extent cx="1520825" cy="494030"/>
                      <wp:effectExtent l="0" t="0" r="22225" b="20320"/>
                      <wp:wrapNone/>
                      <wp:docPr id="47" name="Dikdörtgen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49403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DAD595A" w14:textId="77777777" w:rsidR="00525BBB" w:rsidRPr="00894207" w:rsidRDefault="00525BBB" w:rsidP="00525BB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82F33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 xml:space="preserve">Tekliflerin </w:t>
                                  </w:r>
                                  <w:r w:rsidR="00896F7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İncelenmesi ve EKAP</w:t>
                                  </w:r>
                                  <w:r w:rsidRPr="00582F33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 xml:space="preserve"> üzerinden teklif değerlendirme işlemlerinin yapı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D078CD" id="Dikdörtgen 47" o:spid="_x0000_s1049" style="position:absolute;margin-left:2.05pt;margin-top:250.6pt;width:119.75pt;height:38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" fillcolor="white [3201]" strokecolor="#44546a [3215]" strokeweight="1pt">
                      <v:textbox>
                        <w:txbxContent>
                          <w:p w14:paraId="0DAD595A" w14:textId="77777777" w:rsidR="00525BBB" w:rsidRPr="00894207" w:rsidRDefault="00525BBB" w:rsidP="00525BB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82F3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Tekliflerin </w:t>
                            </w:r>
                            <w:r w:rsidR="00896F7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İncelenmesi ve EKAP</w:t>
                            </w:r>
                            <w:r w:rsidRPr="00582F3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üzerinden teklif değerlendirme işlemlerinin yapı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25BBB" w:rsidRPr="00525BB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33504" behindDoc="0" locked="0" layoutInCell="1" allowOverlap="1" wp14:anchorId="64B95B65" wp14:editId="35F415A6">
                      <wp:simplePos x="0" y="0"/>
                      <wp:positionH relativeFrom="column">
                        <wp:posOffset>779780</wp:posOffset>
                      </wp:positionH>
                      <wp:positionV relativeFrom="paragraph">
                        <wp:posOffset>3676650</wp:posOffset>
                      </wp:positionV>
                      <wp:extent cx="0" cy="395605"/>
                      <wp:effectExtent l="76200" t="0" r="57150" b="61595"/>
                      <wp:wrapNone/>
                      <wp:docPr id="48" name="Düz Ok Bağlayıcısı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D0CB12" id="Düz Ok Bağlayıcısı 48" o:spid="_x0000_s1026" type="#_x0000_t32" style="position:absolute;margin-left:61.4pt;margin-top:289.5pt;width:0;height:31.15pt;z-index:251733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Bd8Ely3gAAAAsBAAAPAAAAZHJzL2Rvd25yZXYu&#10;eG1sTI/BTsMwEETvSPyDtUjcqNMAhYY4FUKiR1ALB7i58daOGq+j2E0CX8+WCxxndjT7plxNvhUD&#10;9rEJpGA+y0Ag1cE0ZBW8vz1f3YOISZPRbSBU8IURVtX5WakLE0ba4LBNVnAJxUIrcCl1hZSxduh1&#10;nIUOiW/70HudWPZWml6PXO5bmWfZQnrdEH9wusMnh/Vhe/QKXu3H4HNaN3K//Pxe2xdzcGNS6vJi&#10;enwAkXBKf2E44TM6VMy0C0cyUbSs85zRk4LbuyWPOiV+nZ2Cxc38GmRVyv8bqh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XfBJct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525BBB" w:rsidRPr="00525BB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87776" behindDoc="0" locked="0" layoutInCell="1" allowOverlap="1" wp14:anchorId="6FEF409E" wp14:editId="488ED9E5">
                      <wp:simplePos x="0" y="0"/>
                      <wp:positionH relativeFrom="column">
                        <wp:posOffset>15419</wp:posOffset>
                      </wp:positionH>
                      <wp:positionV relativeFrom="paragraph">
                        <wp:posOffset>4082697</wp:posOffset>
                      </wp:positionV>
                      <wp:extent cx="1520825" cy="243205"/>
                      <wp:effectExtent l="0" t="0" r="22225" b="23495"/>
                      <wp:wrapNone/>
                      <wp:docPr id="49" name="Dikdörtgen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2432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44C923" w14:textId="77777777" w:rsidR="00525BBB" w:rsidRPr="00894207" w:rsidRDefault="00525BBB" w:rsidP="00525BB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82F33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Komisyon kararının yazı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EF409E" id="Dikdörtgen 49" o:spid="_x0000_s1050" style="position:absolute;margin-left:1.2pt;margin-top:321.45pt;width:119.75pt;height:19.15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" fillcolor="white [3201]" strokecolor="#44546a [3215]" strokeweight="1pt">
                      <v:textbox>
                        <w:txbxContent>
                          <w:p w14:paraId="7444C923" w14:textId="77777777" w:rsidR="00525BBB" w:rsidRPr="00894207" w:rsidRDefault="00525BBB" w:rsidP="00525BB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82F3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Komisyon kararının yazı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25BBB" w:rsidRPr="00525BB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516416" behindDoc="0" locked="0" layoutInCell="1" allowOverlap="1" wp14:anchorId="2B4A00A2" wp14:editId="5107038B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121814</wp:posOffset>
                      </wp:positionV>
                      <wp:extent cx="0" cy="395605"/>
                      <wp:effectExtent l="76200" t="0" r="57150" b="61595"/>
                      <wp:wrapNone/>
                      <wp:docPr id="44" name="Düz Ok Bağlayıcısı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A353C2" id="Düz Ok Bağlayıcısı 44" o:spid="_x0000_s1026" type="#_x0000_t32" style="position:absolute;margin-left:63.55pt;margin-top:167.05pt;width:0;height:31.15pt;z-index:251516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525BBB" w:rsidRPr="00525BBB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408896" behindDoc="0" locked="0" layoutInCell="1" allowOverlap="1" wp14:anchorId="151FCA49" wp14:editId="7F9FFD60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1796694</wp:posOffset>
                      </wp:positionV>
                      <wp:extent cx="1520825" cy="320675"/>
                      <wp:effectExtent l="0" t="0" r="22225" b="22225"/>
                      <wp:wrapNone/>
                      <wp:docPr id="43" name="Dikdörtgen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0825" cy="32067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F881ED3" w14:textId="77777777" w:rsidR="00525BBB" w:rsidRDefault="00525BBB" w:rsidP="00525BB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525BBB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Zeyilname Yapılır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/</w:t>
                                  </w:r>
                                </w:p>
                                <w:p w14:paraId="1413622A" w14:textId="77777777" w:rsidR="00525BBB" w:rsidRPr="00A460E6" w:rsidRDefault="00525BBB" w:rsidP="00525BBB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A460E6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İ</w:t>
                                  </w:r>
                                  <w:r w:rsidRPr="00A460E6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tiraz Reddedilir</w:t>
                                  </w:r>
                                </w:p>
                                <w:p w14:paraId="46A9B31C" w14:textId="77777777" w:rsidR="00525BBB" w:rsidRDefault="00525BBB" w:rsidP="00525BB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  <w:p w14:paraId="77490871" w14:textId="77777777" w:rsidR="00525BBB" w:rsidRPr="00894207" w:rsidRDefault="00525BBB" w:rsidP="00525BB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1FCA49" id="Dikdörtgen 43" o:spid="_x0000_s1051" style="position:absolute;margin-left:4.7pt;margin-top:141.45pt;width:119.75pt;height:25.25pt;z-index:25140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" fillcolor="white [3201]" strokecolor="#44546a [3215]" strokeweight="1pt">
                      <v:textbox>
                        <w:txbxContent>
                          <w:p w14:paraId="2F881ED3" w14:textId="77777777" w:rsidR="00525BBB" w:rsidRDefault="00525BBB" w:rsidP="00525BB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525BBB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Zeyilname Yapılır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/</w:t>
                            </w:r>
                          </w:p>
                          <w:p w14:paraId="1413622A" w14:textId="77777777" w:rsidR="00525BBB" w:rsidRPr="00A460E6" w:rsidRDefault="00525BBB" w:rsidP="00525BBB">
                            <w:pPr>
                              <w:spacing w:line="240" w:lineRule="auto"/>
                              <w:jc w:val="center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A460E6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İ</w:t>
                            </w:r>
                            <w:r w:rsidRPr="00A460E6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tiraz Reddedilir</w:t>
                            </w:r>
                          </w:p>
                          <w:p w14:paraId="46A9B31C" w14:textId="77777777" w:rsidR="00525BBB" w:rsidRDefault="00525BBB" w:rsidP="00525BB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  <w:p w14:paraId="77490871" w14:textId="77777777" w:rsidR="00525BBB" w:rsidRPr="00894207" w:rsidRDefault="00525BBB" w:rsidP="00525BB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70E3A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0896896" behindDoc="0" locked="0" layoutInCell="1" allowOverlap="1" wp14:anchorId="37C8482F" wp14:editId="1985F3BD">
                      <wp:simplePos x="0" y="0"/>
                      <wp:positionH relativeFrom="column">
                        <wp:posOffset>457060</wp:posOffset>
                      </wp:positionH>
                      <wp:positionV relativeFrom="paragraph">
                        <wp:posOffset>1265825</wp:posOffset>
                      </wp:positionV>
                      <wp:extent cx="320040" cy="236220"/>
                      <wp:effectExtent l="0" t="0" r="3810" b="0"/>
                      <wp:wrapNone/>
                      <wp:docPr id="34" name="Metin Kutusu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04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2B25EB8" w14:textId="77777777" w:rsidR="00370E3A" w:rsidRDefault="00370E3A" w:rsidP="00370E3A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v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C8482F" id="Metin Kutusu 34" o:spid="_x0000_s1052" type="#_x0000_t202" style="position:absolute;margin-left:36pt;margin-top:99.65pt;width:25.2pt;height:18.6pt;z-index:25089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" fillcolor="white [3201]" stroked="f" strokeweight=".5pt">
                      <v:textbox inset="0,0,0,0">
                        <w:txbxContent>
                          <w:p w14:paraId="72B25EB8" w14:textId="77777777" w:rsidR="00370E3A" w:rsidRDefault="00370E3A" w:rsidP="00370E3A">
                            <w:pPr>
                              <w:spacing w:line="22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v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70E3A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0930688" behindDoc="0" locked="0" layoutInCell="1" allowOverlap="1" wp14:anchorId="42E46A22" wp14:editId="4FC87756">
                      <wp:simplePos x="0" y="0"/>
                      <wp:positionH relativeFrom="column">
                        <wp:posOffset>2784249</wp:posOffset>
                      </wp:positionH>
                      <wp:positionV relativeFrom="paragraph">
                        <wp:posOffset>1273474</wp:posOffset>
                      </wp:positionV>
                      <wp:extent cx="320040" cy="236220"/>
                      <wp:effectExtent l="0" t="0" r="3810" b="0"/>
                      <wp:wrapNone/>
                      <wp:docPr id="35" name="Metin Kutusu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04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32D402" w14:textId="77777777" w:rsidR="00370E3A" w:rsidRDefault="00370E3A" w:rsidP="00370E3A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Hayı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E46A22" id="Metin Kutusu 35" o:spid="_x0000_s1053" type="#_x0000_t202" style="position:absolute;margin-left:219.25pt;margin-top:100.25pt;width:25.2pt;height:18.6pt;z-index:25093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" fillcolor="white [3201]" stroked="f" strokeweight=".5pt">
                      <v:textbox inset="0,0,0,0">
                        <w:txbxContent>
                          <w:p w14:paraId="5B32D402" w14:textId="77777777" w:rsidR="00370E3A" w:rsidRDefault="00370E3A" w:rsidP="00370E3A">
                            <w:pPr>
                              <w:spacing w:line="22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yı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70E3A" w:rsidRPr="00370E3A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0463744" behindDoc="0" locked="0" layoutInCell="1" allowOverlap="1" wp14:anchorId="5897080A" wp14:editId="351C53C1">
                      <wp:simplePos x="0" y="0"/>
                      <wp:positionH relativeFrom="column">
                        <wp:posOffset>2561590</wp:posOffset>
                      </wp:positionH>
                      <wp:positionV relativeFrom="paragraph">
                        <wp:posOffset>1071245</wp:posOffset>
                      </wp:positionV>
                      <wp:extent cx="179705" cy="0"/>
                      <wp:effectExtent l="0" t="0" r="0" b="0"/>
                      <wp:wrapNone/>
                      <wp:docPr id="30" name="Düz Bağlayıcı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7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5857A29" id="Düz Bağlayıcı 30" o:spid="_x0000_s1026" style="position:absolute;z-index:250463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1.7pt,84.35pt" to="215.85pt,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" strokecolor="#5b9bd5 [3204]" strokeweight=".5pt">
                      <v:stroke joinstyle="miter"/>
                    </v:line>
                  </w:pict>
                </mc:Fallback>
              </mc:AlternateContent>
            </w:r>
            <w:r w:rsidR="00370E3A" w:rsidRPr="00370E3A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0660352" behindDoc="0" locked="0" layoutInCell="1" allowOverlap="1" wp14:anchorId="1AC5F113" wp14:editId="36BE3733">
                      <wp:simplePos x="0" y="0"/>
                      <wp:positionH relativeFrom="column">
                        <wp:posOffset>2743835</wp:posOffset>
                      </wp:positionH>
                      <wp:positionV relativeFrom="paragraph">
                        <wp:posOffset>1069340</wp:posOffset>
                      </wp:positionV>
                      <wp:extent cx="0" cy="1440000"/>
                      <wp:effectExtent l="76200" t="0" r="57150" b="65405"/>
                      <wp:wrapNone/>
                      <wp:docPr id="31" name="Düz Ok Bağlayıcısı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440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C22E5C" id="Düz Ok Bağlayıcısı 31" o:spid="_x0000_s1026" type="#_x0000_t32" style="position:absolute;margin-left:216.05pt;margin-top:84.2pt;width:0;height:113.4pt;z-index:250660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370E3A" w:rsidRPr="00370E3A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0761728" behindDoc="0" locked="0" layoutInCell="1" allowOverlap="1" wp14:anchorId="3A587C70" wp14:editId="6FAAB784">
                      <wp:simplePos x="0" y="0"/>
                      <wp:positionH relativeFrom="column">
                        <wp:posOffset>821055</wp:posOffset>
                      </wp:positionH>
                      <wp:positionV relativeFrom="paragraph">
                        <wp:posOffset>1073785</wp:posOffset>
                      </wp:positionV>
                      <wp:extent cx="179705" cy="0"/>
                      <wp:effectExtent l="0" t="0" r="0" b="0"/>
                      <wp:wrapNone/>
                      <wp:docPr id="32" name="Düz Bağlayıcı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97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2079A8F" id="Düz Bağlayıcı 32" o:spid="_x0000_s1026" style="position:absolute;flip:x;z-index:25076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4.65pt,84.55pt" to="78.8pt,8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" strokecolor="#5b9bd5 [3204]" strokeweight=".5pt">
                      <v:stroke joinstyle="miter"/>
                    </v:line>
                  </w:pict>
                </mc:Fallback>
              </mc:AlternateContent>
            </w:r>
            <w:r w:rsidR="00370E3A" w:rsidRPr="00370E3A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0863104" behindDoc="0" locked="0" layoutInCell="1" allowOverlap="1" wp14:anchorId="034F3333" wp14:editId="106BE2E7">
                      <wp:simplePos x="0" y="0"/>
                      <wp:positionH relativeFrom="column">
                        <wp:posOffset>822046</wp:posOffset>
                      </wp:positionH>
                      <wp:positionV relativeFrom="paragraph">
                        <wp:posOffset>1072515</wp:posOffset>
                      </wp:positionV>
                      <wp:extent cx="0" cy="719455"/>
                      <wp:effectExtent l="76200" t="0" r="57150" b="61595"/>
                      <wp:wrapNone/>
                      <wp:docPr id="33" name="Düz Ok Bağlayıcısı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945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E08E45" id="Düz Ok Bağlayıcısı 33" o:spid="_x0000_s1026" type="#_x0000_t32" style="position:absolute;margin-left:64.75pt;margin-top:84.45pt;width:0;height:56.65pt;z-index:250863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370E3A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0267136" behindDoc="0" locked="0" layoutInCell="1" allowOverlap="1" wp14:anchorId="15EC7451" wp14:editId="2B36FAFA">
                      <wp:simplePos x="0" y="0"/>
                      <wp:positionH relativeFrom="column">
                        <wp:posOffset>1009601</wp:posOffset>
                      </wp:positionH>
                      <wp:positionV relativeFrom="paragraph">
                        <wp:posOffset>478325</wp:posOffset>
                      </wp:positionV>
                      <wp:extent cx="1557020" cy="1191260"/>
                      <wp:effectExtent l="19050" t="19050" r="43180" b="46990"/>
                      <wp:wrapNone/>
                      <wp:docPr id="29" name="Akış Çizelgesi: Kara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7020" cy="1191260"/>
                              </a:xfrm>
                              <a:prstGeom prst="flowChartDecision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22A5521" w14:textId="77777777" w:rsidR="00370E3A" w:rsidRPr="00894207" w:rsidRDefault="00370E3A" w:rsidP="00370E3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370E3A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İhale ilanı ya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370E3A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da dokümana itiraz var mı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EC7451" id="Akış Çizelgesi: Karar 29" o:spid="_x0000_s1054" type="#_x0000_t110" style="position:absolute;margin-left:79.5pt;margin-top:37.65pt;width:122.6pt;height:93.8pt;z-index:2502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" fillcolor="white [3201]" strokecolor="#44546a [3215]" strokeweight="1pt">
                      <v:textbox>
                        <w:txbxContent>
                          <w:p w14:paraId="322A5521" w14:textId="77777777" w:rsidR="00370E3A" w:rsidRPr="00894207" w:rsidRDefault="00370E3A" w:rsidP="00370E3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370E3A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İhale ilanı ya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70E3A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a dokümana itiraz var mı?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26" w:type="dxa"/>
            <w:tcBorders>
              <w:top w:val="single" w:sz="4" w:space="0" w:color="auto"/>
              <w:bottom w:val="nil"/>
            </w:tcBorders>
          </w:tcPr>
          <w:p w14:paraId="489AA0D5" w14:textId="77777777" w:rsidR="00370E3A" w:rsidRPr="005901C4" w:rsidRDefault="00370E3A" w:rsidP="003C50F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93" w:type="dxa"/>
            <w:tcBorders>
              <w:bottom w:val="nil"/>
            </w:tcBorders>
          </w:tcPr>
          <w:p w14:paraId="6F18EAC3" w14:textId="77777777" w:rsidR="00370E3A" w:rsidRPr="005901C4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70E3A" w14:paraId="424ACD2A" w14:textId="77777777" w:rsidTr="002C2300">
        <w:trPr>
          <w:trHeight w:val="2278"/>
        </w:trPr>
        <w:tc>
          <w:tcPr>
            <w:tcW w:w="5920" w:type="dxa"/>
            <w:vMerge/>
            <w:tcBorders>
              <w:top w:val="nil"/>
            </w:tcBorders>
          </w:tcPr>
          <w:p w14:paraId="6EBD79C0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75F4A4B2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55F3ADF" w14:textId="77777777" w:rsidR="002C2300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6260BD" w14:textId="77777777" w:rsidR="002C2300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2629CB" w14:textId="77777777" w:rsidR="002C2300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  <w:p w14:paraId="611E49C1" w14:textId="77777777" w:rsidR="002C2300" w:rsidRPr="005901C4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Uzman Üyeler</w:t>
            </w: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6200585D" w14:textId="77777777" w:rsidR="00370E3A" w:rsidRPr="005901C4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70E3A" w14:paraId="6C66D998" w14:textId="77777777" w:rsidTr="003C50F2">
        <w:trPr>
          <w:trHeight w:val="1958"/>
        </w:trPr>
        <w:tc>
          <w:tcPr>
            <w:tcW w:w="5920" w:type="dxa"/>
            <w:vMerge/>
            <w:tcBorders>
              <w:top w:val="nil"/>
            </w:tcBorders>
          </w:tcPr>
          <w:p w14:paraId="4AAD94E1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03566AA" w14:textId="77777777" w:rsidR="002C2300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  <w:p w14:paraId="1BB042F4" w14:textId="77777777" w:rsidR="00370E3A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Uzman Üyeler</w:t>
            </w:r>
          </w:p>
          <w:p w14:paraId="54055126" w14:textId="77777777" w:rsidR="002C2300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07041B" w14:textId="77777777" w:rsidR="002C2300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356FD5" w14:textId="77777777" w:rsidR="002C2300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80FE0C6" w14:textId="77777777" w:rsidR="002C2300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2ECDB9" w14:textId="77777777" w:rsidR="003C2626" w:rsidRDefault="003C2626" w:rsidP="003C2626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  <w:p w14:paraId="1296D1C1" w14:textId="77777777" w:rsidR="003C2626" w:rsidRDefault="003C2626" w:rsidP="003C2626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Uzman Üyeler</w:t>
            </w:r>
          </w:p>
          <w:p w14:paraId="3EF99EA6" w14:textId="77777777" w:rsidR="003C2626" w:rsidRDefault="003C2626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480F5D" w14:textId="77777777" w:rsidR="003C2626" w:rsidRDefault="003C2626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821A15" w14:textId="77777777" w:rsidR="003C2626" w:rsidRDefault="003C2626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62F736B" w14:textId="77777777" w:rsidR="003C2626" w:rsidRDefault="003C2626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56B96E7" w14:textId="77777777" w:rsidR="002C2300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Komisyon Üyeleri</w:t>
            </w:r>
          </w:p>
          <w:p w14:paraId="7B88FD3F" w14:textId="77777777" w:rsidR="002C2300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685837" w14:textId="77777777" w:rsidR="002C2300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B0D1969" w14:textId="77777777" w:rsidR="002C2300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094AC69" w14:textId="77777777" w:rsidR="002C2300" w:rsidRPr="005901C4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52A6F4C3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08B4A7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07665F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5EF4672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6E47AD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C07D87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9CA165" w14:textId="77777777" w:rsidR="00370E3A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İhale Tutanakları</w:t>
            </w:r>
          </w:p>
          <w:p w14:paraId="36E89B8C" w14:textId="77777777" w:rsidR="002C2300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A42D71" w14:textId="77777777" w:rsidR="002C2300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9700AE2" w14:textId="77777777" w:rsidR="002C2300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5E8134" w14:textId="77777777" w:rsidR="002C2300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8F8087" w14:textId="77777777" w:rsidR="002C2300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42B6AC" w14:textId="77777777" w:rsidR="002C2300" w:rsidRPr="005901C4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İhale Evrakları</w:t>
            </w:r>
          </w:p>
        </w:tc>
      </w:tr>
      <w:tr w:rsidR="00370E3A" w14:paraId="10EE09DF" w14:textId="77777777" w:rsidTr="003C50F2">
        <w:trPr>
          <w:trHeight w:val="463"/>
        </w:trPr>
        <w:tc>
          <w:tcPr>
            <w:tcW w:w="5920" w:type="dxa"/>
            <w:vMerge/>
            <w:tcBorders>
              <w:top w:val="nil"/>
            </w:tcBorders>
          </w:tcPr>
          <w:p w14:paraId="40B698D3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3811B331" w14:textId="77777777" w:rsidR="00370E3A" w:rsidRPr="005901C4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1A141ECB" w14:textId="77777777" w:rsidR="00370E3A" w:rsidRPr="005901C4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70E3A" w14:paraId="639F3E37" w14:textId="77777777" w:rsidTr="003C50F2">
        <w:trPr>
          <w:trHeight w:val="3369"/>
        </w:trPr>
        <w:tc>
          <w:tcPr>
            <w:tcW w:w="5920" w:type="dxa"/>
            <w:vMerge/>
            <w:tcBorders>
              <w:top w:val="nil"/>
              <w:bottom w:val="single" w:sz="4" w:space="0" w:color="auto"/>
            </w:tcBorders>
          </w:tcPr>
          <w:p w14:paraId="16FD655D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vMerge w:val="restart"/>
            <w:tcBorders>
              <w:top w:val="nil"/>
              <w:bottom w:val="nil"/>
            </w:tcBorders>
          </w:tcPr>
          <w:p w14:paraId="122660DA" w14:textId="77777777" w:rsidR="002C2300" w:rsidRDefault="002C2300" w:rsidP="002C2300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  <w:p w14:paraId="655E4A48" w14:textId="77777777" w:rsidR="00370E3A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3C2626">
              <w:rPr>
                <w:rFonts w:ascii="Times New Roman" w:hAnsi="Times New Roman" w:cs="Times New Roman"/>
                <w:sz w:val="16"/>
                <w:szCs w:val="16"/>
              </w:rPr>
              <w:t>-Uzman Üyeler</w:t>
            </w:r>
          </w:p>
          <w:p w14:paraId="6D54AA1C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0EDAF9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8F36464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5F1351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674CCBE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3C2626"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C2626"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  <w:p w14:paraId="49DF3EFC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801899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3C7143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6D1DC59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BFF2756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694E264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SGDB</w:t>
            </w:r>
          </w:p>
          <w:p w14:paraId="68BDC921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D9D6AC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70D5C99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6A64ACD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905F8F" w14:textId="77777777" w:rsidR="003C2626" w:rsidRP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3C2626"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C2626"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21AEB68F" w14:textId="77777777" w:rsidR="00370E3A" w:rsidRDefault="002C2300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-Komisyon Kararları</w:t>
            </w:r>
          </w:p>
          <w:p w14:paraId="469E5BF9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443B38FF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2F066ACD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243BFDFC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2C8B7946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7DB84C44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-Tebligat Evrakı</w:t>
            </w:r>
          </w:p>
          <w:p w14:paraId="2252C4BE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5C526033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5F4160B0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6A2729CF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7B7BDD49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59E539B8" w14:textId="77777777" w:rsidR="003C2626" w:rsidRDefault="00896F7E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-İhale Do</w:t>
            </w:r>
            <w:r w:rsidR="003C2626">
              <w:rPr>
                <w:rFonts w:ascii="Times New Roman" w:hAnsi="Times New Roman" w:cs="Times New Roman"/>
                <w:sz w:val="16"/>
              </w:rPr>
              <w:t>kümanı</w:t>
            </w:r>
          </w:p>
          <w:p w14:paraId="49E43FF4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547653FF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5A814E1A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2D9E2DF0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  <w:p w14:paraId="285518A5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-Sözleşmeye Davet Evrakı</w:t>
            </w:r>
          </w:p>
        </w:tc>
      </w:tr>
      <w:tr w:rsidR="00370E3A" w14:paraId="7A265F30" w14:textId="77777777" w:rsidTr="003C50F2">
        <w:trPr>
          <w:trHeight w:val="463"/>
        </w:trPr>
        <w:tc>
          <w:tcPr>
            <w:tcW w:w="5920" w:type="dxa"/>
            <w:vMerge/>
            <w:tcBorders>
              <w:top w:val="nil"/>
            </w:tcBorders>
          </w:tcPr>
          <w:p w14:paraId="6F22C0BC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vMerge/>
            <w:tcBorders>
              <w:top w:val="nil"/>
              <w:bottom w:val="nil"/>
            </w:tcBorders>
          </w:tcPr>
          <w:p w14:paraId="2348D6B2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3C6141CE" w14:textId="77777777" w:rsidR="00370E3A" w:rsidRPr="00761A2F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70E3A" w14:paraId="424A1DB0" w14:textId="77777777" w:rsidTr="003C50F2">
        <w:trPr>
          <w:trHeight w:val="463"/>
        </w:trPr>
        <w:tc>
          <w:tcPr>
            <w:tcW w:w="5920" w:type="dxa"/>
            <w:vMerge/>
            <w:tcBorders>
              <w:top w:val="nil"/>
            </w:tcBorders>
          </w:tcPr>
          <w:p w14:paraId="2D1EAF19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D3012E6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0851B99B" w14:textId="77777777" w:rsidR="00370E3A" w:rsidRPr="00761A2F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70E3A" w14:paraId="65C05EB4" w14:textId="77777777" w:rsidTr="003C50F2">
        <w:trPr>
          <w:trHeight w:val="567"/>
        </w:trPr>
        <w:tc>
          <w:tcPr>
            <w:tcW w:w="5920" w:type="dxa"/>
            <w:vMerge/>
            <w:tcBorders>
              <w:top w:val="nil"/>
            </w:tcBorders>
          </w:tcPr>
          <w:p w14:paraId="3061D37D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33FB2120" w14:textId="77777777" w:rsidR="00370E3A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  <w:r w:rsidRPr="003C2626"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C2626"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4432A3BD" w14:textId="77777777" w:rsidR="00370E3A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-Sonuç Formu Evrakı</w:t>
            </w:r>
          </w:p>
        </w:tc>
      </w:tr>
      <w:tr w:rsidR="00370E3A" w14:paraId="22383296" w14:textId="77777777" w:rsidTr="003C50F2">
        <w:trPr>
          <w:trHeight w:val="463"/>
        </w:trPr>
        <w:tc>
          <w:tcPr>
            <w:tcW w:w="5920" w:type="dxa"/>
            <w:vMerge/>
            <w:tcBorders>
              <w:top w:val="nil"/>
            </w:tcBorders>
          </w:tcPr>
          <w:p w14:paraId="1FFDFF73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6E3DB35E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5017201F" w14:textId="77777777" w:rsidR="00370E3A" w:rsidRPr="00761A2F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70E3A" w14:paraId="4043E4DD" w14:textId="77777777" w:rsidTr="003C50F2">
        <w:trPr>
          <w:trHeight w:val="176"/>
        </w:trPr>
        <w:tc>
          <w:tcPr>
            <w:tcW w:w="5920" w:type="dxa"/>
            <w:vMerge/>
            <w:tcBorders>
              <w:top w:val="nil"/>
            </w:tcBorders>
          </w:tcPr>
          <w:p w14:paraId="60F9587E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58C4B5DC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0D819BD5" w14:textId="77777777" w:rsidR="00370E3A" w:rsidRPr="00761A2F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70E3A" w14:paraId="01F7A737" w14:textId="77777777" w:rsidTr="003C2626">
        <w:trPr>
          <w:trHeight w:val="40"/>
        </w:trPr>
        <w:tc>
          <w:tcPr>
            <w:tcW w:w="5920" w:type="dxa"/>
            <w:vMerge/>
            <w:tcBorders>
              <w:top w:val="nil"/>
              <w:right w:val="single" w:sz="4" w:space="0" w:color="auto"/>
            </w:tcBorders>
          </w:tcPr>
          <w:p w14:paraId="07AFCBC1" w14:textId="77777777" w:rsidR="00370E3A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859F1" w14:textId="77777777" w:rsidR="00370E3A" w:rsidRDefault="00370E3A" w:rsidP="003C50F2">
            <w:pPr>
              <w:tabs>
                <w:tab w:val="left" w:pos="66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608B" w14:textId="77777777" w:rsidR="00370E3A" w:rsidRPr="00761A2F" w:rsidRDefault="00370E3A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14D6A00E" w14:textId="77777777" w:rsidR="00370E3A" w:rsidRDefault="00370E3A" w:rsidP="00850DDA">
      <w:pPr>
        <w:tabs>
          <w:tab w:val="left" w:pos="6675"/>
        </w:tabs>
        <w:spacing w:after="0" w:line="240" w:lineRule="auto"/>
        <w:rPr>
          <w:rFonts w:ascii="Times New Roman" w:hAnsi="Times New Roman" w:cs="Times New Roman"/>
        </w:rPr>
      </w:pPr>
    </w:p>
    <w:p w14:paraId="08C6FFF9" w14:textId="77777777" w:rsidR="00525BBB" w:rsidRDefault="00525BBB" w:rsidP="00850DDA">
      <w:pPr>
        <w:tabs>
          <w:tab w:val="left" w:pos="6675"/>
        </w:tabs>
        <w:spacing w:after="0" w:line="240" w:lineRule="auto"/>
        <w:rPr>
          <w:rFonts w:ascii="Times New Roman" w:hAnsi="Times New Roman" w:cs="Times New Roman"/>
        </w:rPr>
      </w:pPr>
    </w:p>
    <w:p w14:paraId="3A367B5D" w14:textId="77777777" w:rsidR="00525BBB" w:rsidRDefault="00525BBB" w:rsidP="00850DDA">
      <w:pPr>
        <w:tabs>
          <w:tab w:val="left" w:pos="6675"/>
        </w:tabs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pPr w:leftFromText="141" w:rightFromText="141" w:vertAnchor="page" w:horzAnchor="margin" w:tblpY="2137"/>
        <w:tblW w:w="9709" w:type="dxa"/>
        <w:tblLook w:val="0000" w:firstRow="0" w:lastRow="0" w:firstColumn="0" w:lastColumn="0" w:noHBand="0" w:noVBand="0"/>
      </w:tblPr>
      <w:tblGrid>
        <w:gridCol w:w="5964"/>
        <w:gridCol w:w="1738"/>
        <w:gridCol w:w="2007"/>
      </w:tblGrid>
      <w:tr w:rsidR="003C2626" w14:paraId="5E990820" w14:textId="77777777" w:rsidTr="003D3B30">
        <w:trPr>
          <w:trHeight w:val="553"/>
        </w:trPr>
        <w:tc>
          <w:tcPr>
            <w:tcW w:w="5964" w:type="dxa"/>
            <w:tcBorders>
              <w:bottom w:val="single" w:sz="4" w:space="0" w:color="auto"/>
            </w:tcBorders>
          </w:tcPr>
          <w:p w14:paraId="5727733A" w14:textId="77777777" w:rsidR="003C2626" w:rsidRPr="00E51ED5" w:rsidRDefault="003C2626" w:rsidP="003C50F2">
            <w:pPr>
              <w:pStyle w:val="TableParagraph"/>
              <w:spacing w:before="164"/>
              <w:ind w:left="1207" w:right="1201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E51ED5">
              <w:rPr>
                <w:rFonts w:ascii="Times New Roman" w:hAnsi="Times New Roman" w:cs="Times New Roman"/>
                <w:b/>
                <w:lang w:val="en-US"/>
              </w:rPr>
              <w:t>İş</w:t>
            </w:r>
            <w:r w:rsidRPr="00E51ED5">
              <w:rPr>
                <w:rFonts w:ascii="Times New Roman" w:hAnsi="Times New Roman" w:cs="Times New Roman"/>
                <w:b/>
                <w:spacing w:val="-4"/>
                <w:lang w:val="en-US"/>
              </w:rPr>
              <w:t xml:space="preserve"> </w:t>
            </w:r>
            <w:r w:rsidRPr="00E51ED5">
              <w:rPr>
                <w:rFonts w:ascii="Times New Roman" w:hAnsi="Times New Roman" w:cs="Times New Roman"/>
                <w:b/>
                <w:lang w:val="en-US"/>
              </w:rPr>
              <w:t>Akış</w:t>
            </w:r>
            <w:r w:rsidRPr="00E51ED5">
              <w:rPr>
                <w:rFonts w:ascii="Times New Roman" w:hAnsi="Times New Roman" w:cs="Times New Roman"/>
                <w:b/>
                <w:spacing w:val="-3"/>
                <w:lang w:val="en-US"/>
              </w:rPr>
              <w:t xml:space="preserve"> </w:t>
            </w:r>
            <w:r w:rsidRPr="00E51ED5">
              <w:rPr>
                <w:rFonts w:ascii="Times New Roman" w:hAnsi="Times New Roman" w:cs="Times New Roman"/>
                <w:b/>
                <w:lang w:val="en-US"/>
              </w:rPr>
              <w:t>Adımları</w:t>
            </w:r>
          </w:p>
        </w:tc>
        <w:tc>
          <w:tcPr>
            <w:tcW w:w="1738" w:type="dxa"/>
            <w:tcBorders>
              <w:bottom w:val="single" w:sz="4" w:space="0" w:color="auto"/>
            </w:tcBorders>
          </w:tcPr>
          <w:p w14:paraId="1F7C6D1C" w14:textId="77777777" w:rsidR="003C2626" w:rsidRPr="00E51ED5" w:rsidRDefault="003C2626" w:rsidP="003C50F2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E51ED5">
              <w:rPr>
                <w:rFonts w:ascii="Times New Roman" w:hAnsi="Times New Roman" w:cs="Times New Roman"/>
                <w:b/>
                <w:lang w:val="en-US"/>
              </w:rPr>
              <w:t>Sorumlu</w:t>
            </w:r>
          </w:p>
        </w:tc>
        <w:tc>
          <w:tcPr>
            <w:tcW w:w="2007" w:type="dxa"/>
            <w:tcBorders>
              <w:bottom w:val="single" w:sz="4" w:space="0" w:color="auto"/>
            </w:tcBorders>
          </w:tcPr>
          <w:p w14:paraId="03729A60" w14:textId="77777777" w:rsidR="003C2626" w:rsidRPr="00E51ED5" w:rsidRDefault="003C2626" w:rsidP="003C50F2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E51ED5">
              <w:rPr>
                <w:rFonts w:ascii="Times New Roman" w:hAnsi="Times New Roman" w:cs="Times New Roman"/>
                <w:b/>
                <w:lang w:val="en-US"/>
              </w:rPr>
              <w:t>İlgili</w:t>
            </w:r>
            <w:r w:rsidRPr="00E51ED5">
              <w:rPr>
                <w:rFonts w:ascii="Times New Roman" w:hAnsi="Times New Roman" w:cs="Times New Roman"/>
                <w:b/>
                <w:spacing w:val="-5"/>
                <w:lang w:val="en-US"/>
              </w:rPr>
              <w:t xml:space="preserve"> </w:t>
            </w:r>
            <w:r w:rsidRPr="00E51ED5">
              <w:rPr>
                <w:rFonts w:ascii="Times New Roman" w:hAnsi="Times New Roman" w:cs="Times New Roman"/>
                <w:b/>
                <w:lang w:val="en-US"/>
              </w:rPr>
              <w:t>Dokümanlar</w:t>
            </w:r>
          </w:p>
        </w:tc>
      </w:tr>
      <w:tr w:rsidR="003C2626" w14:paraId="01FDD012" w14:textId="77777777" w:rsidTr="003D3B30">
        <w:trPr>
          <w:trHeight w:val="522"/>
        </w:trPr>
        <w:tc>
          <w:tcPr>
            <w:tcW w:w="5964" w:type="dxa"/>
            <w:vMerge w:val="restart"/>
          </w:tcPr>
          <w:p w14:paraId="2FD996C2" w14:textId="77777777" w:rsidR="003C2626" w:rsidRDefault="007B4CA5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  <w:r w:rsidRPr="003C2626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4326272" behindDoc="0" locked="0" layoutInCell="1" allowOverlap="1" wp14:anchorId="77472175" wp14:editId="7EDB8122">
                      <wp:simplePos x="0" y="0"/>
                      <wp:positionH relativeFrom="column">
                        <wp:posOffset>494983</wp:posOffset>
                      </wp:positionH>
                      <wp:positionV relativeFrom="paragraph">
                        <wp:posOffset>1835785</wp:posOffset>
                      </wp:positionV>
                      <wp:extent cx="2590800" cy="271145"/>
                      <wp:effectExtent l="0" t="0" r="19050" b="14605"/>
                      <wp:wrapNone/>
                      <wp:docPr id="108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271145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3FF6FF9" w14:textId="77777777" w:rsidR="003C2626" w:rsidRPr="00894207" w:rsidRDefault="007B4CA5" w:rsidP="003C262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7B4CA5">
                                    <w:rPr>
                                      <w:rFonts w:ascii="Times New Roman" w:eastAsia="Caladea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Ödeme İşlemlerin</w:t>
                                  </w:r>
                                  <w:r>
                                    <w:rPr>
                                      <w:rFonts w:ascii="Times New Roman" w:eastAsia="Caladea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in</w:t>
                                  </w:r>
                                  <w:r w:rsidRPr="007B4CA5">
                                    <w:rPr>
                                      <w:rFonts w:ascii="Times New Roman" w:eastAsia="Caladea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Yapı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7472175" id="_x0000_s1055" style="position:absolute;margin-left:39pt;margin-top:144.55pt;width:204pt;height:21.35pt;z-index:25432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" fillcolor="white [3201]" strokecolor="#44546a [3215]" strokeweight="1pt">
                      <v:stroke joinstyle="miter"/>
                      <v:textbox>
                        <w:txbxContent>
                          <w:p w14:paraId="23FF6FF9" w14:textId="77777777" w:rsidR="003C2626" w:rsidRPr="00894207" w:rsidRDefault="007B4CA5" w:rsidP="003C262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7B4CA5">
                              <w:rPr>
                                <w:rFonts w:ascii="Times New Roman" w:eastAsia="Caladea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Ödeme İşlemlerin</w:t>
                            </w:r>
                            <w:r>
                              <w:rPr>
                                <w:rFonts w:ascii="Times New Roman" w:eastAsia="Caladea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in</w:t>
                            </w:r>
                            <w:r w:rsidRPr="007B4CA5">
                              <w:rPr>
                                <w:rFonts w:ascii="Times New Roman" w:eastAsia="Caladea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Yapılması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3C2626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4352896" behindDoc="0" locked="0" layoutInCell="1" allowOverlap="1" wp14:anchorId="45F5EA77" wp14:editId="0630AD7A">
                      <wp:simplePos x="0" y="0"/>
                      <wp:positionH relativeFrom="column">
                        <wp:posOffset>513080</wp:posOffset>
                      </wp:positionH>
                      <wp:positionV relativeFrom="paragraph">
                        <wp:posOffset>517525</wp:posOffset>
                      </wp:positionV>
                      <wp:extent cx="2590800" cy="243840"/>
                      <wp:effectExtent l="0" t="0" r="19050" b="22860"/>
                      <wp:wrapNone/>
                      <wp:docPr id="109" name="Dikdörtgen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24384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84D000" w14:textId="77777777" w:rsidR="003C2626" w:rsidRPr="00894207" w:rsidRDefault="007B4CA5" w:rsidP="003C262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7B4CA5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Mu</w:t>
                                  </w:r>
                                  <w:r w:rsidR="00896F7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ayene Kabul Komisyon İşlemlerin</w:t>
                                  </w:r>
                                  <w:r w:rsidRPr="007B4CA5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896F7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Y</w:t>
                                  </w:r>
                                  <w:r w:rsidRPr="007B4CA5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apılmas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F5EA77" id="Dikdörtgen 109" o:spid="_x0000_s1056" style="position:absolute;margin-left:40.4pt;margin-top:40.75pt;width:204pt;height:19.2pt;z-index:25435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" fillcolor="white [3201]" strokecolor="#44546a [3215]" strokeweight="1pt">
                      <v:textbox>
                        <w:txbxContent>
                          <w:p w14:paraId="1684D000" w14:textId="77777777" w:rsidR="003C2626" w:rsidRPr="00894207" w:rsidRDefault="007B4CA5" w:rsidP="003C262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7B4CA5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Mu</w:t>
                            </w:r>
                            <w:r w:rsidR="00896F7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yene Kabul Komisyon İşlemlerin</w:t>
                            </w:r>
                            <w:r w:rsidRPr="007B4CA5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96F7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Y</w:t>
                            </w:r>
                            <w:r w:rsidRPr="007B4CA5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pılması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C2626" w:rsidRPr="003C2626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4388736" behindDoc="0" locked="0" layoutInCell="1" allowOverlap="1" wp14:anchorId="147BD76C" wp14:editId="6E040341">
                      <wp:simplePos x="0" y="0"/>
                      <wp:positionH relativeFrom="column">
                        <wp:posOffset>1802765</wp:posOffset>
                      </wp:positionH>
                      <wp:positionV relativeFrom="paragraph">
                        <wp:posOffset>771207</wp:posOffset>
                      </wp:positionV>
                      <wp:extent cx="0" cy="395605"/>
                      <wp:effectExtent l="76200" t="0" r="57150" b="61595"/>
                      <wp:wrapNone/>
                      <wp:docPr id="110" name="Düz Ok Bağlayıcısı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35EE63" id="Düz Ok Bağlayıcısı 110" o:spid="_x0000_s1026" type="#_x0000_t32" style="position:absolute;margin-left:141.95pt;margin-top:60.7pt;width:0;height:31.15pt;z-index:254388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3C2626" w:rsidRPr="003C2626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4216704" behindDoc="0" locked="0" layoutInCell="1" allowOverlap="1" wp14:anchorId="2AFDB738" wp14:editId="626ABAAE">
                      <wp:simplePos x="0" y="0"/>
                      <wp:positionH relativeFrom="column">
                        <wp:posOffset>1809750</wp:posOffset>
                      </wp:positionH>
                      <wp:positionV relativeFrom="paragraph">
                        <wp:posOffset>1433195</wp:posOffset>
                      </wp:positionV>
                      <wp:extent cx="0" cy="395605"/>
                      <wp:effectExtent l="76200" t="0" r="57150" b="61595"/>
                      <wp:wrapNone/>
                      <wp:docPr id="107" name="Düz Ok Bağlayıcısı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39AB76" id="Düz Ok Bağlayıcısı 107" o:spid="_x0000_s1026" type="#_x0000_t32" style="position:absolute;margin-left:142.5pt;margin-top:112.85pt;width:0;height:31.15pt;z-index:25421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3C2626" w:rsidRPr="003C2626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4114304" behindDoc="0" locked="0" layoutInCell="1" allowOverlap="1" wp14:anchorId="33888F29" wp14:editId="18E8EB98">
                      <wp:simplePos x="0" y="0"/>
                      <wp:positionH relativeFrom="column">
                        <wp:posOffset>520065</wp:posOffset>
                      </wp:positionH>
                      <wp:positionV relativeFrom="paragraph">
                        <wp:posOffset>1184910</wp:posOffset>
                      </wp:positionV>
                      <wp:extent cx="2590800" cy="244443"/>
                      <wp:effectExtent l="0" t="0" r="19050" b="22860"/>
                      <wp:wrapNone/>
                      <wp:docPr id="106" name="Dikdörtgen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244443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133224E" w14:textId="77777777" w:rsidR="003C2626" w:rsidRPr="00894207" w:rsidRDefault="007B4CA5" w:rsidP="003C262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7B4CA5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Taşınır İşlem Fişinin Düzenlenme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888F29" id="Dikdörtgen 106" o:spid="_x0000_s1057" style="position:absolute;margin-left:40.95pt;margin-top:93.3pt;width:204pt;height:19.25pt;z-index:25411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" fillcolor="white [3201]" strokecolor="#44546a [3215]" strokeweight="1pt">
                      <v:textbox>
                        <w:txbxContent>
                          <w:p w14:paraId="4133224E" w14:textId="77777777" w:rsidR="003C2626" w:rsidRPr="00894207" w:rsidRDefault="007B4CA5" w:rsidP="003C262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7B4CA5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Taşınır İşlem Fişinin Düzenlenmesi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738" w:type="dxa"/>
            <w:tcBorders>
              <w:top w:val="single" w:sz="4" w:space="0" w:color="auto"/>
              <w:bottom w:val="nil"/>
            </w:tcBorders>
          </w:tcPr>
          <w:p w14:paraId="49794FDE" w14:textId="77777777" w:rsidR="003C2626" w:rsidRPr="005901C4" w:rsidRDefault="003C2626" w:rsidP="003C50F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007" w:type="dxa"/>
            <w:tcBorders>
              <w:bottom w:val="nil"/>
            </w:tcBorders>
          </w:tcPr>
          <w:p w14:paraId="4DF9C4C0" w14:textId="77777777" w:rsidR="003C2626" w:rsidRPr="005901C4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C2626" w14:paraId="35B3BF40" w14:textId="77777777" w:rsidTr="003D3B30">
        <w:trPr>
          <w:trHeight w:val="2337"/>
        </w:trPr>
        <w:tc>
          <w:tcPr>
            <w:tcW w:w="5964" w:type="dxa"/>
            <w:vMerge/>
            <w:tcBorders>
              <w:top w:val="nil"/>
            </w:tcBorders>
          </w:tcPr>
          <w:p w14:paraId="0123FF9C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bottom w:val="nil"/>
            </w:tcBorders>
          </w:tcPr>
          <w:p w14:paraId="5D11B892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BE2B305" w14:textId="77777777" w:rsidR="007B4CA5" w:rsidRPr="007B4CA5" w:rsidRDefault="007B4CA5" w:rsidP="007B4CA5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7B4CA5">
              <w:rPr>
                <w:rFonts w:ascii="Times New Roman" w:hAnsi="Times New Roman" w:cs="Times New Roman"/>
                <w:sz w:val="16"/>
                <w:szCs w:val="16"/>
              </w:rPr>
              <w:t>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7B4CA5"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  <w:p w14:paraId="12FA8276" w14:textId="77777777" w:rsidR="007B4CA5" w:rsidRDefault="007B4CA5" w:rsidP="007B4CA5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7B4CA5">
              <w:rPr>
                <w:rFonts w:ascii="Times New Roman" w:hAnsi="Times New Roman" w:cs="Times New Roman"/>
                <w:sz w:val="16"/>
                <w:szCs w:val="16"/>
              </w:rPr>
              <w:t>Muayene Kabul Komisyon Üyeleri</w:t>
            </w:r>
          </w:p>
          <w:p w14:paraId="2F6BB2D3" w14:textId="77777777" w:rsidR="007B4CA5" w:rsidRDefault="007B4CA5" w:rsidP="007B4CA5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B806D8" w14:textId="77777777" w:rsidR="007B4CA5" w:rsidRDefault="007B4CA5" w:rsidP="007B4CA5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EB5D2B" w14:textId="77777777" w:rsidR="007B4CA5" w:rsidRDefault="007B4CA5" w:rsidP="007B4CA5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F620626" w14:textId="77777777" w:rsidR="007B4CA5" w:rsidRPr="005901C4" w:rsidRDefault="007B4CA5" w:rsidP="007B4CA5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7B4CA5">
              <w:rPr>
                <w:rFonts w:ascii="Times New Roman" w:hAnsi="Times New Roman" w:cs="Times New Roman"/>
                <w:sz w:val="16"/>
                <w:szCs w:val="16"/>
              </w:rPr>
              <w:t>Taşınır Kayıt Kontrol Yetkilisi</w:t>
            </w: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5E92BD3D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72BA68" w14:textId="77777777" w:rsidR="007B4CA5" w:rsidRDefault="007B4CA5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7B4CA5">
              <w:rPr>
                <w:rFonts w:ascii="Times New Roman" w:hAnsi="Times New Roman" w:cs="Times New Roman"/>
                <w:sz w:val="16"/>
                <w:szCs w:val="16"/>
              </w:rPr>
              <w:t>Muayene Kabul Komisyon Tutanağı</w:t>
            </w:r>
          </w:p>
          <w:p w14:paraId="5265FB2D" w14:textId="77777777" w:rsidR="007B4CA5" w:rsidRDefault="007B4CA5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D61CD8F" w14:textId="77777777" w:rsidR="007B4CA5" w:rsidRDefault="007B4CA5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17A31F" w14:textId="77777777" w:rsidR="007B4CA5" w:rsidRDefault="007B4CA5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D98A44" w14:textId="77777777" w:rsidR="007B4CA5" w:rsidRDefault="007B4CA5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9A40C6" w14:textId="77777777" w:rsidR="007B4CA5" w:rsidRPr="005901C4" w:rsidRDefault="007B4CA5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7B4CA5">
              <w:rPr>
                <w:rFonts w:ascii="Times New Roman" w:hAnsi="Times New Roman" w:cs="Times New Roman"/>
                <w:sz w:val="16"/>
                <w:szCs w:val="16"/>
              </w:rPr>
              <w:t>Taşınır İşlem Fişi</w:t>
            </w:r>
          </w:p>
        </w:tc>
      </w:tr>
      <w:tr w:rsidR="003C2626" w14:paraId="1F21D66E" w14:textId="77777777" w:rsidTr="003D3B30">
        <w:trPr>
          <w:trHeight w:val="1892"/>
        </w:trPr>
        <w:tc>
          <w:tcPr>
            <w:tcW w:w="5964" w:type="dxa"/>
            <w:vMerge/>
            <w:tcBorders>
              <w:top w:val="nil"/>
            </w:tcBorders>
          </w:tcPr>
          <w:p w14:paraId="4BBCD37D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bottom w:val="nil"/>
            </w:tcBorders>
          </w:tcPr>
          <w:p w14:paraId="260A4910" w14:textId="77777777" w:rsidR="003C2626" w:rsidRPr="005901C4" w:rsidRDefault="007B4CA5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7B4CA5">
              <w:rPr>
                <w:rFonts w:ascii="Times New Roman" w:hAnsi="Times New Roman" w:cs="Times New Roman"/>
                <w:sz w:val="16"/>
                <w:szCs w:val="16"/>
              </w:rPr>
              <w:t>Satın</w:t>
            </w:r>
            <w:r w:rsidR="00896F7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7B4CA5">
              <w:rPr>
                <w:rFonts w:ascii="Times New Roman" w:hAnsi="Times New Roman" w:cs="Times New Roman"/>
                <w:sz w:val="16"/>
                <w:szCs w:val="16"/>
              </w:rPr>
              <w:t>alma Memuru</w:t>
            </w: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73A1BECE" w14:textId="77777777" w:rsidR="003C2626" w:rsidRPr="005901C4" w:rsidRDefault="007B4CA5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7B4CA5">
              <w:rPr>
                <w:rFonts w:ascii="Times New Roman" w:hAnsi="Times New Roman" w:cs="Times New Roman"/>
                <w:sz w:val="16"/>
                <w:szCs w:val="16"/>
              </w:rPr>
              <w:t>Ödeme Emri Belgesi</w:t>
            </w:r>
          </w:p>
        </w:tc>
      </w:tr>
      <w:tr w:rsidR="003C2626" w14:paraId="37E904A6" w14:textId="77777777" w:rsidTr="003D3B30">
        <w:trPr>
          <w:trHeight w:val="447"/>
        </w:trPr>
        <w:tc>
          <w:tcPr>
            <w:tcW w:w="5964" w:type="dxa"/>
            <w:vMerge/>
            <w:tcBorders>
              <w:top w:val="nil"/>
            </w:tcBorders>
          </w:tcPr>
          <w:p w14:paraId="702BFB85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bottom w:val="nil"/>
            </w:tcBorders>
          </w:tcPr>
          <w:p w14:paraId="625D1B0B" w14:textId="77777777" w:rsidR="003C2626" w:rsidRPr="005901C4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28E36D68" w14:textId="77777777" w:rsidR="003C2626" w:rsidRPr="005901C4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C2626" w14:paraId="741FC690" w14:textId="77777777" w:rsidTr="003D3B30">
        <w:trPr>
          <w:trHeight w:val="3256"/>
        </w:trPr>
        <w:tc>
          <w:tcPr>
            <w:tcW w:w="5964" w:type="dxa"/>
            <w:vMerge/>
            <w:tcBorders>
              <w:top w:val="nil"/>
              <w:bottom w:val="single" w:sz="4" w:space="0" w:color="auto"/>
            </w:tcBorders>
          </w:tcPr>
          <w:p w14:paraId="0164344B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vMerge w:val="restart"/>
            <w:tcBorders>
              <w:top w:val="nil"/>
              <w:bottom w:val="nil"/>
            </w:tcBorders>
          </w:tcPr>
          <w:p w14:paraId="7C36C881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5CB703F5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C2626" w14:paraId="6F4D4268" w14:textId="77777777" w:rsidTr="003D3B30">
        <w:trPr>
          <w:trHeight w:val="447"/>
        </w:trPr>
        <w:tc>
          <w:tcPr>
            <w:tcW w:w="5964" w:type="dxa"/>
            <w:vMerge/>
            <w:tcBorders>
              <w:top w:val="nil"/>
            </w:tcBorders>
          </w:tcPr>
          <w:p w14:paraId="0211661F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vMerge/>
            <w:tcBorders>
              <w:top w:val="nil"/>
              <w:bottom w:val="nil"/>
            </w:tcBorders>
          </w:tcPr>
          <w:p w14:paraId="708764A3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152CB5F5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C2626" w14:paraId="2BF4D108" w14:textId="77777777" w:rsidTr="003D3B30">
        <w:trPr>
          <w:trHeight w:val="447"/>
        </w:trPr>
        <w:tc>
          <w:tcPr>
            <w:tcW w:w="5964" w:type="dxa"/>
            <w:vMerge/>
            <w:tcBorders>
              <w:top w:val="nil"/>
            </w:tcBorders>
          </w:tcPr>
          <w:p w14:paraId="01F977C9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bottom w:val="nil"/>
            </w:tcBorders>
          </w:tcPr>
          <w:p w14:paraId="5A7511FD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58400B0D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C2626" w14:paraId="1EF2D933" w14:textId="77777777" w:rsidTr="003D3B30">
        <w:trPr>
          <w:trHeight w:val="548"/>
        </w:trPr>
        <w:tc>
          <w:tcPr>
            <w:tcW w:w="5964" w:type="dxa"/>
            <w:vMerge/>
            <w:tcBorders>
              <w:top w:val="nil"/>
            </w:tcBorders>
          </w:tcPr>
          <w:p w14:paraId="6A03FB8B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bottom w:val="nil"/>
            </w:tcBorders>
          </w:tcPr>
          <w:p w14:paraId="35D5E2F5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69709436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C2626" w14:paraId="464DD14E" w14:textId="77777777" w:rsidTr="003D3B30">
        <w:trPr>
          <w:trHeight w:val="447"/>
        </w:trPr>
        <w:tc>
          <w:tcPr>
            <w:tcW w:w="5964" w:type="dxa"/>
            <w:vMerge/>
            <w:tcBorders>
              <w:top w:val="nil"/>
            </w:tcBorders>
          </w:tcPr>
          <w:p w14:paraId="65833D7C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bottom w:val="nil"/>
            </w:tcBorders>
          </w:tcPr>
          <w:p w14:paraId="76DAB495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3F4E9F9B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C2626" w14:paraId="5A2F9FF0" w14:textId="77777777" w:rsidTr="003D3B30">
        <w:trPr>
          <w:trHeight w:val="447"/>
        </w:trPr>
        <w:tc>
          <w:tcPr>
            <w:tcW w:w="5964" w:type="dxa"/>
            <w:vMerge/>
            <w:tcBorders>
              <w:top w:val="nil"/>
            </w:tcBorders>
          </w:tcPr>
          <w:p w14:paraId="32636891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bottom w:val="nil"/>
            </w:tcBorders>
          </w:tcPr>
          <w:p w14:paraId="2AAF443D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20D9AF87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C2626" w14:paraId="4C71FEF6" w14:textId="77777777" w:rsidTr="003D3B30">
        <w:trPr>
          <w:trHeight w:val="447"/>
        </w:trPr>
        <w:tc>
          <w:tcPr>
            <w:tcW w:w="5964" w:type="dxa"/>
            <w:vMerge/>
            <w:tcBorders>
              <w:top w:val="nil"/>
            </w:tcBorders>
          </w:tcPr>
          <w:p w14:paraId="7017A87B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bottom w:val="nil"/>
            </w:tcBorders>
          </w:tcPr>
          <w:p w14:paraId="56A75EE8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6DF0DD98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C2626" w14:paraId="4FC3C64C" w14:textId="77777777" w:rsidTr="003D3B30">
        <w:trPr>
          <w:trHeight w:val="398"/>
        </w:trPr>
        <w:tc>
          <w:tcPr>
            <w:tcW w:w="5964" w:type="dxa"/>
            <w:vMerge/>
            <w:tcBorders>
              <w:top w:val="nil"/>
            </w:tcBorders>
          </w:tcPr>
          <w:p w14:paraId="4C4F0F30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bottom w:val="nil"/>
            </w:tcBorders>
          </w:tcPr>
          <w:p w14:paraId="10068CE4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6657C23F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C2626" w14:paraId="72C06B5F" w14:textId="77777777" w:rsidTr="003D3B30">
        <w:trPr>
          <w:trHeight w:val="170"/>
        </w:trPr>
        <w:tc>
          <w:tcPr>
            <w:tcW w:w="5964" w:type="dxa"/>
            <w:vMerge/>
            <w:tcBorders>
              <w:top w:val="nil"/>
            </w:tcBorders>
          </w:tcPr>
          <w:p w14:paraId="249B4287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bottom w:val="nil"/>
            </w:tcBorders>
          </w:tcPr>
          <w:p w14:paraId="7354049D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  <w:tcBorders>
              <w:top w:val="nil"/>
              <w:bottom w:val="nil"/>
            </w:tcBorders>
          </w:tcPr>
          <w:p w14:paraId="7941F77D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3C2626" w14:paraId="28A2D89F" w14:textId="77777777" w:rsidTr="003D3B30">
        <w:trPr>
          <w:trHeight w:val="56"/>
        </w:trPr>
        <w:tc>
          <w:tcPr>
            <w:tcW w:w="5964" w:type="dxa"/>
            <w:vMerge/>
            <w:tcBorders>
              <w:top w:val="nil"/>
              <w:right w:val="single" w:sz="4" w:space="0" w:color="auto"/>
            </w:tcBorders>
          </w:tcPr>
          <w:p w14:paraId="5AE40A2E" w14:textId="77777777" w:rsidR="003C2626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76B7C" w14:textId="77777777" w:rsidR="003C2626" w:rsidRDefault="003C2626" w:rsidP="003C50F2">
            <w:pPr>
              <w:tabs>
                <w:tab w:val="left" w:pos="66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38004" w14:textId="77777777" w:rsidR="003C2626" w:rsidRPr="00761A2F" w:rsidRDefault="003C2626" w:rsidP="003C50F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0A5D03F6" w14:textId="77777777" w:rsidR="003C2626" w:rsidRPr="001A51C2" w:rsidRDefault="003C2626" w:rsidP="003D3B30">
      <w:pPr>
        <w:tabs>
          <w:tab w:val="left" w:pos="6675"/>
        </w:tabs>
        <w:spacing w:after="0" w:line="240" w:lineRule="auto"/>
        <w:rPr>
          <w:rFonts w:ascii="Times New Roman" w:hAnsi="Times New Roman" w:cs="Times New Roman"/>
        </w:rPr>
      </w:pPr>
    </w:p>
    <w:sectPr w:rsidR="003C2626" w:rsidRPr="001A51C2" w:rsidSect="00A4726D">
      <w:headerReference w:type="default" r:id="rId8"/>
      <w:footerReference w:type="default" r:id="rId9"/>
      <w:pgSz w:w="11906" w:h="16838"/>
      <w:pgMar w:top="1985" w:right="1134" w:bottom="1134" w:left="1134" w:header="284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D37F1" w14:textId="77777777" w:rsidR="00932C07" w:rsidRDefault="00932C07" w:rsidP="00FF08A6">
      <w:pPr>
        <w:spacing w:after="0" w:line="240" w:lineRule="auto"/>
      </w:pPr>
      <w:r>
        <w:separator/>
      </w:r>
    </w:p>
  </w:endnote>
  <w:endnote w:type="continuationSeparator" w:id="0">
    <w:p w14:paraId="66D1C15E" w14:textId="77777777" w:rsidR="00932C07" w:rsidRDefault="00932C07" w:rsidP="00FF0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adea">
    <w:altName w:val="Times New Roman"/>
    <w:charset w:val="00"/>
    <w:family w:val="roman"/>
    <w:pitch w:val="variable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4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4817"/>
      <w:gridCol w:w="4817"/>
    </w:tblGrid>
    <w:tr w:rsidR="00607331" w:rsidRPr="00607331" w14:paraId="5C1F04C8" w14:textId="77777777" w:rsidTr="00B63D44">
      <w:trPr>
        <w:trHeight w:hRule="exact" w:val="680"/>
      </w:trPr>
      <w:tc>
        <w:tcPr>
          <w:tcW w:w="4817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</w:tcPr>
        <w:p w14:paraId="56078BC4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  <w:r w:rsidRPr="00607331">
            <w:rPr>
              <w:rFonts w:ascii="Times New Roman" w:eastAsia="Cambria" w:hAnsi="Times New Roman" w:cs="Times New Roman"/>
              <w:b/>
            </w:rPr>
            <w:t>Hazırlayan</w:t>
          </w:r>
        </w:p>
        <w:p w14:paraId="7A89D1BD" w14:textId="77777777" w:rsidR="00151ABA" w:rsidRPr="00607331" w:rsidRDefault="00184BCE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</w:rPr>
          </w:pPr>
          <w:r>
            <w:rPr>
              <w:rFonts w:ascii="Times New Roman" w:eastAsia="Cambria" w:hAnsi="Times New Roman" w:cs="Times New Roman"/>
            </w:rPr>
            <w:t>BKK</w:t>
          </w:r>
        </w:p>
        <w:p w14:paraId="14404350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  <w:p w14:paraId="00630D16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</w:tc>
      <w:tc>
        <w:tcPr>
          <w:tcW w:w="4817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</w:tcPr>
        <w:p w14:paraId="72F9C13B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  <w:r w:rsidRPr="00607331">
            <w:rPr>
              <w:rFonts w:ascii="Times New Roman" w:eastAsia="Cambria" w:hAnsi="Times New Roman" w:cs="Times New Roman"/>
              <w:b/>
            </w:rPr>
            <w:t>Onaylayan</w:t>
          </w:r>
        </w:p>
        <w:p w14:paraId="7276F622" w14:textId="77777777" w:rsidR="00D17E25" w:rsidRPr="00607331" w:rsidRDefault="00850DDA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</w:rPr>
          </w:pPr>
          <w:r>
            <w:rPr>
              <w:rFonts w:ascii="Times New Roman" w:eastAsia="Cambria" w:hAnsi="Times New Roman" w:cs="Times New Roman"/>
            </w:rPr>
            <w:t>KASGEM</w:t>
          </w:r>
        </w:p>
        <w:p w14:paraId="58CD6EC3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</w:tc>
    </w:tr>
  </w:tbl>
  <w:p w14:paraId="2D07539C" w14:textId="77777777" w:rsidR="00D17E25" w:rsidRDefault="00D17E25" w:rsidP="00A4726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197F4" w14:textId="77777777" w:rsidR="00932C07" w:rsidRDefault="00932C07" w:rsidP="00FF08A6">
      <w:pPr>
        <w:spacing w:after="0" w:line="240" w:lineRule="auto"/>
      </w:pPr>
      <w:r>
        <w:separator/>
      </w:r>
    </w:p>
  </w:footnote>
  <w:footnote w:type="continuationSeparator" w:id="0">
    <w:p w14:paraId="37DAE173" w14:textId="77777777" w:rsidR="00932C07" w:rsidRDefault="00932C07" w:rsidP="00FF0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Ind w:w="-5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400" w:firstRow="0" w:lastRow="0" w:firstColumn="0" w:lastColumn="0" w:noHBand="0" w:noVBand="1"/>
    </w:tblPr>
    <w:tblGrid>
      <w:gridCol w:w="1560"/>
      <w:gridCol w:w="5045"/>
      <w:gridCol w:w="1792"/>
      <w:gridCol w:w="1242"/>
    </w:tblGrid>
    <w:tr w:rsidR="003528CF" w:rsidRPr="003528CF" w14:paraId="48710079" w14:textId="77777777" w:rsidTr="0068274F">
      <w:trPr>
        <w:trHeight w:hRule="exact" w:val="284"/>
      </w:trPr>
      <w:tc>
        <w:tcPr>
          <w:tcW w:w="1560" w:type="dxa"/>
          <w:vMerge w:val="restart"/>
          <w:vAlign w:val="center"/>
        </w:tcPr>
        <w:p w14:paraId="11BA6B82" w14:textId="77777777" w:rsidR="00FF08A6" w:rsidRPr="003528CF" w:rsidRDefault="0068274F" w:rsidP="00A4726D">
          <w:pPr>
            <w:spacing w:after="0"/>
            <w:jc w:val="right"/>
            <w:rPr>
              <w:rFonts w:ascii="Times New Roman" w:eastAsia="Cambria" w:hAnsi="Times New Roman" w:cs="Times New Roman"/>
            </w:rPr>
          </w:pPr>
          <w:r w:rsidRPr="003528CF">
            <w:rPr>
              <w:rFonts w:ascii="Times New Roman" w:eastAsia="Cambria" w:hAnsi="Times New Roman" w:cs="Times New Roman"/>
            </w:rPr>
            <w:object w:dxaOrig="6637" w:dyaOrig="5688" w14:anchorId="30815C5E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8.4pt;height:67.2pt">
                <v:imagedata r:id="rId1" o:title="" croptop="-736f" cropbottom="-736f" cropleft="3781f" cropright="3151f"/>
              </v:shape>
              <o:OLEObject Type="Embed" ProgID="PBrush" ShapeID="_x0000_i1025" DrawAspect="Content" ObjectID="_1723999098" r:id="rId2"/>
            </w:object>
          </w:r>
          <w:r w:rsidR="00A4726D">
            <w:rPr>
              <w:rFonts w:ascii="Times New Roman" w:eastAsia="Cambria" w:hAnsi="Times New Roman" w:cs="Times New Roman"/>
              <w:sz w:val="21"/>
            </w:rPr>
            <w:t xml:space="preserve"> </w:t>
          </w:r>
        </w:p>
      </w:tc>
      <w:tc>
        <w:tcPr>
          <w:tcW w:w="5045" w:type="dxa"/>
          <w:vMerge w:val="restart"/>
          <w:vAlign w:val="center"/>
        </w:tcPr>
        <w:p w14:paraId="37BB27A1" w14:textId="77777777" w:rsidR="007B4CA5" w:rsidRPr="007B4CA5" w:rsidRDefault="007B4CA5" w:rsidP="007B4CA5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7B4CA5">
            <w:rPr>
              <w:rFonts w:ascii="Times New Roman" w:eastAsia="Times New Roman" w:hAnsi="Times New Roman" w:cs="Times New Roman"/>
              <w:b/>
            </w:rPr>
            <w:t>İDARİ VE MALİ İŞLER DAİRE BAŞKANLIĞI</w:t>
          </w:r>
        </w:p>
        <w:p w14:paraId="44F3406E" w14:textId="77777777" w:rsidR="003D5F2A" w:rsidRDefault="007B4CA5" w:rsidP="007B4CA5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7B4CA5">
            <w:rPr>
              <w:rFonts w:ascii="Times New Roman" w:eastAsia="Times New Roman" w:hAnsi="Times New Roman" w:cs="Times New Roman"/>
              <w:b/>
            </w:rPr>
            <w:t xml:space="preserve"> </w:t>
          </w:r>
          <w:r w:rsidR="003D5F2A" w:rsidRPr="007B4CA5">
            <w:rPr>
              <w:rFonts w:ascii="Times New Roman" w:eastAsia="Times New Roman" w:hAnsi="Times New Roman" w:cs="Times New Roman"/>
              <w:b/>
            </w:rPr>
            <w:t>MAL VE HİZMET ALIMI İHALES</w:t>
          </w:r>
          <w:r w:rsidR="003D5F2A">
            <w:rPr>
              <w:rFonts w:ascii="Times New Roman" w:eastAsia="Times New Roman" w:hAnsi="Times New Roman" w:cs="Times New Roman"/>
              <w:b/>
            </w:rPr>
            <w:t>İ</w:t>
          </w:r>
          <w:r w:rsidR="003D5F2A" w:rsidRPr="007B4CA5">
            <w:rPr>
              <w:rFonts w:ascii="Times New Roman" w:eastAsia="Times New Roman" w:hAnsi="Times New Roman" w:cs="Times New Roman"/>
              <w:b/>
            </w:rPr>
            <w:t xml:space="preserve"> </w:t>
          </w:r>
        </w:p>
        <w:p w14:paraId="21EC1751" w14:textId="0EF76BE7" w:rsidR="00FF08A6" w:rsidRPr="003528CF" w:rsidRDefault="007B4CA5" w:rsidP="007B4CA5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7B4CA5">
            <w:rPr>
              <w:rFonts w:ascii="Times New Roman" w:eastAsia="Times New Roman" w:hAnsi="Times New Roman" w:cs="Times New Roman"/>
              <w:b/>
            </w:rPr>
            <w:t>İŞ AKIŞ ŞEMASI</w:t>
          </w:r>
        </w:p>
      </w:tc>
      <w:tc>
        <w:tcPr>
          <w:tcW w:w="1792" w:type="dxa"/>
          <w:vAlign w:val="center"/>
        </w:tcPr>
        <w:p w14:paraId="7947515E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Doküman No</w:t>
          </w:r>
        </w:p>
      </w:tc>
      <w:tc>
        <w:tcPr>
          <w:tcW w:w="1242" w:type="dxa"/>
          <w:vAlign w:val="center"/>
        </w:tcPr>
        <w:p w14:paraId="40098646" w14:textId="04EB7D20" w:rsidR="00FF08A6" w:rsidRPr="003528CF" w:rsidRDefault="00A53DA8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İA</w:t>
          </w:r>
          <w:r w:rsidR="00FF08A6" w:rsidRPr="003528CF">
            <w:rPr>
              <w:rFonts w:ascii="Times New Roman" w:eastAsia="Times New Roman" w:hAnsi="Times New Roman" w:cs="Times New Roman"/>
            </w:rPr>
            <w:t>-</w:t>
          </w:r>
          <w:r w:rsidR="003D5F2A">
            <w:rPr>
              <w:rFonts w:ascii="Times New Roman" w:eastAsia="Times New Roman" w:hAnsi="Times New Roman" w:cs="Times New Roman"/>
            </w:rPr>
            <w:t>375</w:t>
          </w:r>
        </w:p>
      </w:tc>
    </w:tr>
    <w:tr w:rsidR="003528CF" w:rsidRPr="003528CF" w14:paraId="6E31C7DE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322C0204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5D56280C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4D4B30F8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İlk Yayın Tarihi</w:t>
          </w:r>
        </w:p>
      </w:tc>
      <w:tc>
        <w:tcPr>
          <w:tcW w:w="1242" w:type="dxa"/>
          <w:vAlign w:val="center"/>
        </w:tcPr>
        <w:p w14:paraId="58A2876A" w14:textId="592BDC7C" w:rsidR="00FF08A6" w:rsidRPr="003528CF" w:rsidRDefault="003D5F2A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7</w:t>
          </w:r>
          <w:r w:rsidR="00850DDA">
            <w:rPr>
              <w:rFonts w:ascii="Times New Roman" w:eastAsia="Times New Roman" w:hAnsi="Times New Roman" w:cs="Times New Roman"/>
            </w:rPr>
            <w:t>/0</w:t>
          </w:r>
          <w:r w:rsidR="001B709C">
            <w:rPr>
              <w:rFonts w:ascii="Times New Roman" w:eastAsia="Times New Roman" w:hAnsi="Times New Roman" w:cs="Times New Roman"/>
            </w:rPr>
            <w:t>9</w:t>
          </w:r>
          <w:r w:rsidR="00850DDA">
            <w:rPr>
              <w:rFonts w:ascii="Times New Roman" w:eastAsia="Times New Roman" w:hAnsi="Times New Roman" w:cs="Times New Roman"/>
            </w:rPr>
            <w:t>/2022</w:t>
          </w:r>
        </w:p>
      </w:tc>
    </w:tr>
    <w:tr w:rsidR="003528CF" w:rsidRPr="003528CF" w14:paraId="056D0307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06CD921A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176AAC11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7257B9A0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Revizyon Tarihi</w:t>
          </w:r>
        </w:p>
      </w:tc>
      <w:tc>
        <w:tcPr>
          <w:tcW w:w="1242" w:type="dxa"/>
          <w:vAlign w:val="center"/>
        </w:tcPr>
        <w:p w14:paraId="2A792AD5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-</w:t>
          </w:r>
        </w:p>
      </w:tc>
    </w:tr>
    <w:tr w:rsidR="003528CF" w:rsidRPr="003528CF" w14:paraId="3E4A212A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4219C842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722465F6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79689456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Revizyon No</w:t>
          </w:r>
        </w:p>
      </w:tc>
      <w:tc>
        <w:tcPr>
          <w:tcW w:w="1242" w:type="dxa"/>
          <w:vAlign w:val="center"/>
        </w:tcPr>
        <w:p w14:paraId="3C0F9EC1" w14:textId="77777777" w:rsidR="00FF08A6" w:rsidRPr="003528CF" w:rsidRDefault="00850DDA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0</w:t>
          </w:r>
        </w:p>
      </w:tc>
    </w:tr>
    <w:tr w:rsidR="003528CF" w:rsidRPr="003528CF" w14:paraId="1AA0335F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3CE713F0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07F4A333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4F259A2B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Sayfa No</w:t>
          </w:r>
        </w:p>
      </w:tc>
      <w:tc>
        <w:tcPr>
          <w:tcW w:w="1242" w:type="dxa"/>
          <w:vAlign w:val="center"/>
        </w:tcPr>
        <w:p w14:paraId="709837C3" w14:textId="77777777" w:rsidR="00FF08A6" w:rsidRPr="003528CF" w:rsidRDefault="005D7218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5D7218">
            <w:rPr>
              <w:rFonts w:ascii="Times New Roman" w:eastAsia="Times New Roman" w:hAnsi="Times New Roman" w:cs="Times New Roman"/>
            </w:rPr>
            <w:fldChar w:fldCharType="begin"/>
          </w:r>
          <w:r w:rsidRPr="005D7218">
            <w:rPr>
              <w:rFonts w:ascii="Times New Roman" w:eastAsia="Times New Roman" w:hAnsi="Times New Roman" w:cs="Times New Roman"/>
            </w:rPr>
            <w:instrText>PAGE   \* MERGEFORMAT</w:instrText>
          </w:r>
          <w:r w:rsidRPr="005D7218">
            <w:rPr>
              <w:rFonts w:ascii="Times New Roman" w:eastAsia="Times New Roman" w:hAnsi="Times New Roman" w:cs="Times New Roman"/>
            </w:rPr>
            <w:fldChar w:fldCharType="separate"/>
          </w:r>
          <w:r w:rsidR="00BD4D66">
            <w:rPr>
              <w:rFonts w:ascii="Times New Roman" w:eastAsia="Times New Roman" w:hAnsi="Times New Roman" w:cs="Times New Roman"/>
              <w:noProof/>
            </w:rPr>
            <w:t>1</w:t>
          </w:r>
          <w:r w:rsidRPr="005D7218">
            <w:rPr>
              <w:rFonts w:ascii="Times New Roman" w:eastAsia="Times New Roman" w:hAnsi="Times New Roman" w:cs="Times New Roman"/>
            </w:rPr>
            <w:fldChar w:fldCharType="end"/>
          </w:r>
          <w:r w:rsidR="00FF08A6" w:rsidRPr="003528CF">
            <w:rPr>
              <w:rFonts w:ascii="Times New Roman" w:eastAsia="Times New Roman" w:hAnsi="Times New Roman" w:cs="Times New Roman"/>
            </w:rPr>
            <w:t>/</w:t>
          </w:r>
          <w:r>
            <w:rPr>
              <w:rFonts w:ascii="Times New Roman" w:eastAsia="Times New Roman" w:hAnsi="Times New Roman" w:cs="Times New Roman"/>
            </w:rPr>
            <w:t>3</w:t>
          </w:r>
        </w:p>
      </w:tc>
    </w:tr>
  </w:tbl>
  <w:p w14:paraId="0EDF7CFC" w14:textId="77777777" w:rsidR="00FF08A6" w:rsidRPr="00607331" w:rsidRDefault="00FF08A6" w:rsidP="0001344B">
    <w:pPr>
      <w:pStyle w:val="stBilgi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zMwsrA0tjQysjBQ0lEKTi0uzszPAykwrgUAh/kBOCwAAAA="/>
  </w:docVars>
  <w:rsids>
    <w:rsidRoot w:val="00FF08A6"/>
    <w:rsid w:val="0001344B"/>
    <w:rsid w:val="000261EE"/>
    <w:rsid w:val="00095B2C"/>
    <w:rsid w:val="000A06A3"/>
    <w:rsid w:val="000B182A"/>
    <w:rsid w:val="000F2D2E"/>
    <w:rsid w:val="0011030E"/>
    <w:rsid w:val="00151ABA"/>
    <w:rsid w:val="00154522"/>
    <w:rsid w:val="00184BCE"/>
    <w:rsid w:val="001A51C2"/>
    <w:rsid w:val="001B709C"/>
    <w:rsid w:val="001C0732"/>
    <w:rsid w:val="00210A15"/>
    <w:rsid w:val="002754A0"/>
    <w:rsid w:val="00286DE8"/>
    <w:rsid w:val="00296172"/>
    <w:rsid w:val="002A3E82"/>
    <w:rsid w:val="002C2300"/>
    <w:rsid w:val="002D220B"/>
    <w:rsid w:val="002E3FD1"/>
    <w:rsid w:val="002E519C"/>
    <w:rsid w:val="002E5890"/>
    <w:rsid w:val="002F4213"/>
    <w:rsid w:val="00310068"/>
    <w:rsid w:val="00336BDC"/>
    <w:rsid w:val="003528CF"/>
    <w:rsid w:val="00367FFC"/>
    <w:rsid w:val="00370E3A"/>
    <w:rsid w:val="00391278"/>
    <w:rsid w:val="003C2626"/>
    <w:rsid w:val="003D0F6C"/>
    <w:rsid w:val="003D3B30"/>
    <w:rsid w:val="003D52FE"/>
    <w:rsid w:val="003D5F2A"/>
    <w:rsid w:val="003E2C61"/>
    <w:rsid w:val="003F2D61"/>
    <w:rsid w:val="00411010"/>
    <w:rsid w:val="00423AAD"/>
    <w:rsid w:val="0048082B"/>
    <w:rsid w:val="004B26F3"/>
    <w:rsid w:val="00523553"/>
    <w:rsid w:val="00525BBB"/>
    <w:rsid w:val="005433B4"/>
    <w:rsid w:val="00554A93"/>
    <w:rsid w:val="005761A9"/>
    <w:rsid w:val="00582F33"/>
    <w:rsid w:val="005901C4"/>
    <w:rsid w:val="005D7218"/>
    <w:rsid w:val="005F450A"/>
    <w:rsid w:val="00607331"/>
    <w:rsid w:val="006167D9"/>
    <w:rsid w:val="0068274F"/>
    <w:rsid w:val="006D67AC"/>
    <w:rsid w:val="00761A2F"/>
    <w:rsid w:val="00773CF7"/>
    <w:rsid w:val="007B01CD"/>
    <w:rsid w:val="007B3890"/>
    <w:rsid w:val="007B4CA5"/>
    <w:rsid w:val="007D3B15"/>
    <w:rsid w:val="007E5E89"/>
    <w:rsid w:val="00810480"/>
    <w:rsid w:val="00841DFF"/>
    <w:rsid w:val="00850DDA"/>
    <w:rsid w:val="00896F7E"/>
    <w:rsid w:val="008B5CFC"/>
    <w:rsid w:val="008E3FF8"/>
    <w:rsid w:val="009002D8"/>
    <w:rsid w:val="00903811"/>
    <w:rsid w:val="00932C07"/>
    <w:rsid w:val="00A33119"/>
    <w:rsid w:val="00A4726D"/>
    <w:rsid w:val="00A53DA8"/>
    <w:rsid w:val="00A74202"/>
    <w:rsid w:val="00AA612D"/>
    <w:rsid w:val="00AC62D1"/>
    <w:rsid w:val="00AE383D"/>
    <w:rsid w:val="00B174A3"/>
    <w:rsid w:val="00B63D44"/>
    <w:rsid w:val="00B719D5"/>
    <w:rsid w:val="00B8797F"/>
    <w:rsid w:val="00BA2AE0"/>
    <w:rsid w:val="00BB200B"/>
    <w:rsid w:val="00BD2C6B"/>
    <w:rsid w:val="00BD4D66"/>
    <w:rsid w:val="00C007AF"/>
    <w:rsid w:val="00C05EEA"/>
    <w:rsid w:val="00C35EE8"/>
    <w:rsid w:val="00C5276B"/>
    <w:rsid w:val="00C62887"/>
    <w:rsid w:val="00C6332A"/>
    <w:rsid w:val="00C9503B"/>
    <w:rsid w:val="00CD7832"/>
    <w:rsid w:val="00D16C4B"/>
    <w:rsid w:val="00D17E25"/>
    <w:rsid w:val="00DE65E1"/>
    <w:rsid w:val="00E25097"/>
    <w:rsid w:val="00E51ED5"/>
    <w:rsid w:val="00E641EA"/>
    <w:rsid w:val="00EA71C4"/>
    <w:rsid w:val="00ED04B2"/>
    <w:rsid w:val="00F01BDC"/>
    <w:rsid w:val="00F039C8"/>
    <w:rsid w:val="00F416A6"/>
    <w:rsid w:val="00F44E82"/>
    <w:rsid w:val="00F63DD7"/>
    <w:rsid w:val="00F734F4"/>
    <w:rsid w:val="00F94DBF"/>
    <w:rsid w:val="00FA7FD2"/>
    <w:rsid w:val="00FB0EEA"/>
    <w:rsid w:val="00FF0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100C66"/>
  <w15:docId w15:val="{26508F85-C093-49A5-B74C-56B3FE855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F08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F08A6"/>
  </w:style>
  <w:style w:type="paragraph" w:styleId="AltBilgi">
    <w:name w:val="footer"/>
    <w:basedOn w:val="Normal"/>
    <w:link w:val="AltBilgiChar"/>
    <w:uiPriority w:val="99"/>
    <w:unhideWhenUsed/>
    <w:rsid w:val="00FF08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F08A6"/>
  </w:style>
  <w:style w:type="table" w:styleId="TabloKlavuzu">
    <w:name w:val="Table Grid"/>
    <w:basedOn w:val="NormalTablo"/>
    <w:uiPriority w:val="59"/>
    <w:rsid w:val="00296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734F4"/>
    <w:pPr>
      <w:widowControl w:val="0"/>
      <w:autoSpaceDE w:val="0"/>
      <w:autoSpaceDN w:val="0"/>
      <w:spacing w:after="0" w:line="240" w:lineRule="auto"/>
    </w:pPr>
    <w:rPr>
      <w:rFonts w:ascii="Caladea" w:eastAsia="Caladea" w:hAnsi="Caladea" w:cs="Caladea"/>
    </w:rPr>
  </w:style>
  <w:style w:type="table" w:customStyle="1" w:styleId="TableNormal1">
    <w:name w:val="Table Normal1"/>
    <w:uiPriority w:val="2"/>
    <w:semiHidden/>
    <w:qFormat/>
    <w:rsid w:val="00F734F4"/>
    <w:pPr>
      <w:widowControl w:val="0"/>
      <w:autoSpaceDE w:val="0"/>
      <w:autoSpaceDN w:val="0"/>
      <w:spacing w:after="0" w:line="240" w:lineRule="auto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73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34F4"/>
    <w:rPr>
      <w:rFonts w:ascii="Tahoma" w:hAnsi="Tahoma" w:cs="Tahoma"/>
      <w:sz w:val="16"/>
      <w:szCs w:val="16"/>
    </w:rPr>
  </w:style>
  <w:style w:type="paragraph" w:customStyle="1" w:styleId="Stil">
    <w:name w:val="Stil"/>
    <w:rsid w:val="003912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customStyle="1" w:styleId="Balk11">
    <w:name w:val="Başlık 11"/>
    <w:basedOn w:val="Normal"/>
    <w:uiPriority w:val="1"/>
    <w:qFormat/>
    <w:rsid w:val="00391278"/>
    <w:pPr>
      <w:widowControl w:val="0"/>
      <w:spacing w:before="120" w:after="0" w:line="240" w:lineRule="auto"/>
      <w:ind w:left="956" w:right="838"/>
      <w:outlineLvl w:val="1"/>
    </w:pPr>
    <w:rPr>
      <w:rFonts w:ascii="Cambria" w:eastAsia="Cambria" w:hAnsi="Cambria" w:cs="Cambria"/>
      <w:b/>
      <w:bCs/>
      <w:sz w:val="20"/>
      <w:szCs w:val="20"/>
      <w:lang w:val="en-US"/>
    </w:rPr>
  </w:style>
  <w:style w:type="character" w:styleId="Kpr">
    <w:name w:val="Hyperlink"/>
    <w:basedOn w:val="VarsaylanParagrafYazTipi"/>
    <w:uiPriority w:val="99"/>
    <w:unhideWhenUsed/>
    <w:rsid w:val="00E51E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8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12662-F71B-43DF-A2E9-1880FC347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evriyeozdemir</cp:lastModifiedBy>
  <cp:revision>3</cp:revision>
  <dcterms:created xsi:type="dcterms:W3CDTF">2022-09-06T16:51:00Z</dcterms:created>
  <dcterms:modified xsi:type="dcterms:W3CDTF">2022-09-06T16:52:00Z</dcterms:modified>
</cp:coreProperties>
</file>